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CD2AB" w14:textId="77777777" w:rsidR="000D23ED" w:rsidRPr="00390EA6" w:rsidRDefault="000D23ED" w:rsidP="00390EA6">
      <w:pPr>
        <w:ind w:right="-618"/>
        <w:jc w:val="center"/>
        <w:rPr>
          <w:b/>
          <w:sz w:val="24"/>
          <w:szCs w:val="24"/>
        </w:rPr>
      </w:pPr>
      <w:r w:rsidRPr="00390EA6">
        <w:rPr>
          <w:b/>
          <w:sz w:val="24"/>
          <w:szCs w:val="24"/>
        </w:rPr>
        <w:t>YTÜ KİMYA-METALURJİ FAKÜLTESİ</w:t>
      </w:r>
    </w:p>
    <w:p w14:paraId="2E4AC4A3" w14:textId="77777777" w:rsidR="00390EA6" w:rsidRDefault="000D23ED" w:rsidP="00390EA6">
      <w:pPr>
        <w:ind w:left="270" w:right="58"/>
        <w:jc w:val="center"/>
        <w:rPr>
          <w:b/>
          <w:sz w:val="24"/>
          <w:szCs w:val="24"/>
        </w:rPr>
      </w:pPr>
      <w:r w:rsidRPr="00390EA6">
        <w:rPr>
          <w:b/>
          <w:sz w:val="24"/>
          <w:szCs w:val="24"/>
        </w:rPr>
        <w:t>METALURJİ VE MAZLEME MÜHENDİSLİĞİ BÖLÜMÜ</w:t>
      </w:r>
    </w:p>
    <w:p w14:paraId="056664E1" w14:textId="77777777" w:rsidR="0028570F" w:rsidRPr="00390EA6" w:rsidRDefault="0028570F" w:rsidP="00390EA6">
      <w:pPr>
        <w:ind w:left="270" w:right="58"/>
        <w:jc w:val="center"/>
        <w:rPr>
          <w:b/>
          <w:sz w:val="24"/>
          <w:szCs w:val="24"/>
        </w:rPr>
      </w:pPr>
      <w:r w:rsidRPr="0028570F">
        <w:rPr>
          <w:i/>
        </w:rPr>
        <w:t>YILDIZ TECHNICAL UNIVERSITY</w:t>
      </w:r>
    </w:p>
    <w:p w14:paraId="4438C00A" w14:textId="77777777" w:rsidR="00524DA4" w:rsidRPr="0028570F" w:rsidRDefault="0028570F" w:rsidP="00390EA6">
      <w:pPr>
        <w:ind w:right="-618" w:hanging="1170"/>
        <w:jc w:val="center"/>
        <w:rPr>
          <w:i/>
        </w:rPr>
      </w:pPr>
      <w:r w:rsidRPr="0028570F">
        <w:rPr>
          <w:i/>
        </w:rPr>
        <w:t>METALLURGICAL AND MATERIALS ENGINEERING DEPARTMENT</w:t>
      </w:r>
    </w:p>
    <w:tbl>
      <w:tblPr>
        <w:tblStyle w:val="TabloKlavuzu"/>
        <w:tblW w:w="9085" w:type="dxa"/>
        <w:tblLook w:val="04A0" w:firstRow="1" w:lastRow="0" w:firstColumn="1" w:lastColumn="0" w:noHBand="0" w:noVBand="1"/>
      </w:tblPr>
      <w:tblGrid>
        <w:gridCol w:w="5035"/>
        <w:gridCol w:w="1260"/>
        <w:gridCol w:w="630"/>
        <w:gridCol w:w="1440"/>
        <w:gridCol w:w="720"/>
      </w:tblGrid>
      <w:tr w:rsidR="00A540C6" w:rsidRPr="000C628E" w14:paraId="534861E7" w14:textId="77777777" w:rsidTr="00856A51">
        <w:tc>
          <w:tcPr>
            <w:tcW w:w="5035" w:type="dxa"/>
          </w:tcPr>
          <w:p w14:paraId="502C113B" w14:textId="77777777" w:rsidR="00A540C6" w:rsidRPr="000C628E" w:rsidRDefault="00A540C6" w:rsidP="00377FA5">
            <w:pPr>
              <w:spacing w:beforeLines="30" w:before="72" w:afterLines="30" w:after="72"/>
              <w:rPr>
                <w:sz w:val="24"/>
                <w:szCs w:val="24"/>
              </w:rPr>
            </w:pPr>
            <w:r w:rsidRPr="000C628E">
              <w:rPr>
                <w:sz w:val="24"/>
                <w:szCs w:val="24"/>
              </w:rPr>
              <w:t>Öğrencinin Adı ve Soyadı</w:t>
            </w:r>
            <w:r w:rsidR="0028570F">
              <w:rPr>
                <w:sz w:val="24"/>
                <w:szCs w:val="24"/>
              </w:rPr>
              <w:t xml:space="preserve">/ </w:t>
            </w:r>
            <w:proofErr w:type="spellStart"/>
            <w:r w:rsidR="0028570F" w:rsidRPr="0028570F">
              <w:rPr>
                <w:i/>
              </w:rPr>
              <w:t>Students</w:t>
            </w:r>
            <w:proofErr w:type="spellEnd"/>
            <w:r w:rsidR="0028570F" w:rsidRPr="0028570F">
              <w:rPr>
                <w:i/>
              </w:rPr>
              <w:t>’</w:t>
            </w:r>
            <w:r w:rsidR="0028570F">
              <w:rPr>
                <w:i/>
              </w:rPr>
              <w:t xml:space="preserve"> </w:t>
            </w:r>
            <w:r w:rsidR="0028570F" w:rsidRPr="00402DD3">
              <w:rPr>
                <w:i/>
              </w:rPr>
              <w:t>Full Name</w:t>
            </w:r>
          </w:p>
        </w:tc>
        <w:tc>
          <w:tcPr>
            <w:tcW w:w="4050" w:type="dxa"/>
            <w:gridSpan w:val="4"/>
          </w:tcPr>
          <w:p w14:paraId="459DD6DB" w14:textId="77777777" w:rsidR="00A540C6" w:rsidRPr="000C628E" w:rsidRDefault="00A540C6" w:rsidP="00084FC1">
            <w:pPr>
              <w:jc w:val="center"/>
              <w:rPr>
                <w:b/>
                <w:sz w:val="32"/>
                <w:szCs w:val="32"/>
              </w:rPr>
            </w:pPr>
          </w:p>
        </w:tc>
      </w:tr>
      <w:tr w:rsidR="00084FC1" w14:paraId="6631A650" w14:textId="77777777" w:rsidTr="00856A51">
        <w:tc>
          <w:tcPr>
            <w:tcW w:w="5035" w:type="dxa"/>
          </w:tcPr>
          <w:p w14:paraId="1AE0CCA9" w14:textId="77777777" w:rsidR="00084FC1" w:rsidRPr="00816C58" w:rsidRDefault="00084FC1" w:rsidP="00377FA5">
            <w:pPr>
              <w:spacing w:beforeLines="30" w:before="72" w:afterLines="30" w:after="7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j</w:t>
            </w:r>
            <w:r w:rsidRPr="00816C58">
              <w:rPr>
                <w:sz w:val="24"/>
                <w:szCs w:val="24"/>
              </w:rPr>
              <w:t xml:space="preserve"> </w:t>
            </w:r>
            <w:r w:rsidR="00FF2EB1">
              <w:rPr>
                <w:sz w:val="24"/>
                <w:szCs w:val="24"/>
              </w:rPr>
              <w:t>Y</w:t>
            </w:r>
            <w:r w:rsidRPr="00816C58">
              <w:rPr>
                <w:sz w:val="24"/>
                <w:szCs w:val="24"/>
              </w:rPr>
              <w:t>apıl</w:t>
            </w:r>
            <w:r w:rsidR="00FF2EB1">
              <w:rPr>
                <w:sz w:val="24"/>
                <w:szCs w:val="24"/>
              </w:rPr>
              <w:t>an K</w:t>
            </w:r>
            <w:r>
              <w:rPr>
                <w:sz w:val="24"/>
                <w:szCs w:val="24"/>
              </w:rPr>
              <w:t>urum</w:t>
            </w:r>
            <w:r w:rsidR="0028570F">
              <w:rPr>
                <w:sz w:val="24"/>
                <w:szCs w:val="24"/>
              </w:rPr>
              <w:t>/</w:t>
            </w:r>
            <w:r w:rsidR="0028570F" w:rsidRPr="001979AA">
              <w:rPr>
                <w:rFonts w:eastAsiaTheme="minorEastAsia"/>
                <w:b/>
                <w:i/>
                <w:sz w:val="18"/>
                <w:szCs w:val="18"/>
              </w:rPr>
              <w:t xml:space="preserve"> </w:t>
            </w:r>
            <w:proofErr w:type="spellStart"/>
            <w:r w:rsidR="0028570F" w:rsidRPr="0028570F">
              <w:rPr>
                <w:i/>
              </w:rPr>
              <w:t>Internshıp</w:t>
            </w:r>
            <w:proofErr w:type="spellEnd"/>
            <w:r w:rsidR="0028570F" w:rsidRPr="0028570F">
              <w:rPr>
                <w:i/>
              </w:rPr>
              <w:t xml:space="preserve"> </w:t>
            </w:r>
            <w:proofErr w:type="spellStart"/>
            <w:r w:rsidR="0028570F" w:rsidRPr="0028570F">
              <w:rPr>
                <w:i/>
              </w:rPr>
              <w:t>Company</w:t>
            </w:r>
            <w:proofErr w:type="spellEnd"/>
          </w:p>
        </w:tc>
        <w:tc>
          <w:tcPr>
            <w:tcW w:w="4050" w:type="dxa"/>
            <w:gridSpan w:val="4"/>
          </w:tcPr>
          <w:p w14:paraId="3D183EE5" w14:textId="77777777" w:rsidR="00084FC1" w:rsidRDefault="00084FC1" w:rsidP="00084FC1">
            <w:pPr>
              <w:jc w:val="center"/>
              <w:rPr>
                <w:b/>
                <w:sz w:val="32"/>
                <w:szCs w:val="32"/>
              </w:rPr>
            </w:pPr>
          </w:p>
        </w:tc>
      </w:tr>
      <w:tr w:rsidR="00084FC1" w14:paraId="196B23C3" w14:textId="77777777" w:rsidTr="00856A51">
        <w:tc>
          <w:tcPr>
            <w:tcW w:w="5035" w:type="dxa"/>
          </w:tcPr>
          <w:p w14:paraId="19C64413" w14:textId="77777777" w:rsidR="00084FC1" w:rsidRPr="00816C58" w:rsidRDefault="00FF2EB1" w:rsidP="00377FA5">
            <w:pPr>
              <w:spacing w:beforeLines="30" w:before="72" w:afterLines="30" w:after="7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j Yapılan B</w:t>
            </w:r>
            <w:r w:rsidR="00084FC1" w:rsidRPr="00816C58">
              <w:rPr>
                <w:sz w:val="24"/>
                <w:szCs w:val="24"/>
              </w:rPr>
              <w:t>ölüm</w:t>
            </w:r>
            <w:r w:rsidR="0028570F">
              <w:rPr>
                <w:sz w:val="24"/>
                <w:szCs w:val="24"/>
              </w:rPr>
              <w:t xml:space="preserve">/ </w:t>
            </w:r>
            <w:proofErr w:type="spellStart"/>
            <w:r w:rsidR="0028570F" w:rsidRPr="0028570F">
              <w:rPr>
                <w:i/>
              </w:rPr>
              <w:t>Devision</w:t>
            </w:r>
            <w:proofErr w:type="spellEnd"/>
            <w:r w:rsidR="0028570F" w:rsidRPr="0028570F">
              <w:rPr>
                <w:i/>
              </w:rPr>
              <w:t xml:space="preserve"> of</w:t>
            </w:r>
            <w:r w:rsidR="0028570F">
              <w:rPr>
                <w:sz w:val="24"/>
                <w:szCs w:val="24"/>
              </w:rPr>
              <w:t xml:space="preserve"> </w:t>
            </w:r>
            <w:proofErr w:type="spellStart"/>
            <w:r w:rsidR="0028570F" w:rsidRPr="0028570F">
              <w:rPr>
                <w:i/>
              </w:rPr>
              <w:t>Internshıp</w:t>
            </w:r>
            <w:proofErr w:type="spellEnd"/>
            <w:r w:rsidR="0028570F" w:rsidRPr="0028570F">
              <w:rPr>
                <w:i/>
              </w:rPr>
              <w:t xml:space="preserve"> </w:t>
            </w:r>
            <w:proofErr w:type="spellStart"/>
            <w:r w:rsidR="0028570F" w:rsidRPr="0028570F">
              <w:rPr>
                <w:i/>
              </w:rPr>
              <w:t>Company</w:t>
            </w:r>
            <w:proofErr w:type="spellEnd"/>
          </w:p>
        </w:tc>
        <w:tc>
          <w:tcPr>
            <w:tcW w:w="4050" w:type="dxa"/>
            <w:gridSpan w:val="4"/>
          </w:tcPr>
          <w:p w14:paraId="662E4DCA" w14:textId="77777777" w:rsidR="00084FC1" w:rsidRDefault="00084FC1" w:rsidP="00084FC1">
            <w:pPr>
              <w:jc w:val="center"/>
              <w:rPr>
                <w:b/>
                <w:sz w:val="32"/>
                <w:szCs w:val="32"/>
              </w:rPr>
            </w:pPr>
          </w:p>
        </w:tc>
      </w:tr>
      <w:tr w:rsidR="00084FC1" w14:paraId="6FE3930E" w14:textId="77777777" w:rsidTr="00856A51">
        <w:trPr>
          <w:trHeight w:val="669"/>
        </w:trPr>
        <w:tc>
          <w:tcPr>
            <w:tcW w:w="5035" w:type="dxa"/>
          </w:tcPr>
          <w:p w14:paraId="3E47C077" w14:textId="77777777" w:rsidR="00084FC1" w:rsidRDefault="00FF2EB1" w:rsidP="00377FA5">
            <w:pPr>
              <w:spacing w:beforeLines="30" w:before="72" w:afterLines="30" w:after="7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j Y</w:t>
            </w:r>
            <w:r w:rsidR="00084FC1">
              <w:rPr>
                <w:sz w:val="24"/>
                <w:szCs w:val="24"/>
              </w:rPr>
              <w:t xml:space="preserve">etkilisinin </w:t>
            </w:r>
            <w:r>
              <w:rPr>
                <w:sz w:val="24"/>
                <w:szCs w:val="24"/>
              </w:rPr>
              <w:t>A</w:t>
            </w:r>
            <w:r w:rsidR="00084FC1" w:rsidRPr="00816C58">
              <w:rPr>
                <w:sz w:val="24"/>
                <w:szCs w:val="24"/>
              </w:rPr>
              <w:t>dı</w:t>
            </w:r>
            <w:r>
              <w:rPr>
                <w:sz w:val="24"/>
                <w:szCs w:val="24"/>
              </w:rPr>
              <w:t xml:space="preserve"> ve S</w:t>
            </w:r>
            <w:r w:rsidR="00084FC1" w:rsidRPr="00816C58">
              <w:rPr>
                <w:sz w:val="24"/>
                <w:szCs w:val="24"/>
              </w:rPr>
              <w:t>oyadı</w:t>
            </w:r>
          </w:p>
          <w:p w14:paraId="61AF59CA" w14:textId="77777777" w:rsidR="00C3721F" w:rsidRPr="00816C58" w:rsidRDefault="00C3721F" w:rsidP="00377FA5">
            <w:pPr>
              <w:spacing w:beforeLines="30" w:before="72" w:afterLines="30" w:after="72"/>
              <w:rPr>
                <w:sz w:val="24"/>
                <w:szCs w:val="24"/>
              </w:rPr>
            </w:pPr>
            <w:proofErr w:type="spellStart"/>
            <w:r w:rsidRPr="00C3721F">
              <w:rPr>
                <w:i/>
              </w:rPr>
              <w:t>Authorized</w:t>
            </w:r>
            <w:proofErr w:type="spellEnd"/>
            <w:r w:rsidRPr="00C3721F">
              <w:rPr>
                <w:i/>
              </w:rPr>
              <w:t xml:space="preserve"> </w:t>
            </w:r>
            <w:proofErr w:type="spellStart"/>
            <w:r w:rsidRPr="00C3721F">
              <w:rPr>
                <w:i/>
              </w:rPr>
              <w:t>Company</w:t>
            </w:r>
            <w:proofErr w:type="spellEnd"/>
            <w:r w:rsidRPr="00C3721F">
              <w:rPr>
                <w:i/>
              </w:rPr>
              <w:t xml:space="preserve"> </w:t>
            </w:r>
            <w:proofErr w:type="spellStart"/>
            <w:r w:rsidRPr="00C3721F">
              <w:rPr>
                <w:i/>
              </w:rPr>
              <w:t>persons</w:t>
            </w:r>
            <w:proofErr w:type="spellEnd"/>
            <w:r w:rsidRPr="00C3721F">
              <w:rPr>
                <w:i/>
              </w:rPr>
              <w:t xml:space="preserve">’ </w:t>
            </w:r>
            <w:proofErr w:type="spellStart"/>
            <w:r w:rsidRPr="00C3721F">
              <w:rPr>
                <w:i/>
              </w:rPr>
              <w:t>full</w:t>
            </w:r>
            <w:proofErr w:type="spellEnd"/>
            <w:r w:rsidRPr="00C3721F">
              <w:rPr>
                <w:i/>
              </w:rPr>
              <w:t xml:space="preserve"> name</w:t>
            </w:r>
          </w:p>
        </w:tc>
        <w:tc>
          <w:tcPr>
            <w:tcW w:w="4050" w:type="dxa"/>
            <w:gridSpan w:val="4"/>
          </w:tcPr>
          <w:p w14:paraId="1F147BF1" w14:textId="77777777" w:rsidR="00084FC1" w:rsidRDefault="00084FC1" w:rsidP="00084FC1">
            <w:pPr>
              <w:jc w:val="center"/>
              <w:rPr>
                <w:b/>
                <w:sz w:val="32"/>
                <w:szCs w:val="32"/>
              </w:rPr>
            </w:pPr>
          </w:p>
        </w:tc>
      </w:tr>
      <w:tr w:rsidR="00084FC1" w14:paraId="41885523" w14:textId="77777777" w:rsidTr="00856A51">
        <w:tc>
          <w:tcPr>
            <w:tcW w:w="5035" w:type="dxa"/>
            <w:vAlign w:val="center"/>
          </w:tcPr>
          <w:p w14:paraId="088D7D5F" w14:textId="77777777" w:rsidR="00084FC1" w:rsidRDefault="00084FC1" w:rsidP="00856A51">
            <w:pPr>
              <w:rPr>
                <w:sz w:val="24"/>
                <w:szCs w:val="24"/>
              </w:rPr>
            </w:pPr>
            <w:r w:rsidRPr="008506A7">
              <w:rPr>
                <w:sz w:val="24"/>
                <w:szCs w:val="24"/>
              </w:rPr>
              <w:t xml:space="preserve">Staj </w:t>
            </w:r>
            <w:r w:rsidR="00FF2EB1">
              <w:rPr>
                <w:sz w:val="24"/>
                <w:szCs w:val="24"/>
              </w:rPr>
              <w:t>Y</w:t>
            </w:r>
            <w:r w:rsidRPr="008506A7">
              <w:rPr>
                <w:sz w:val="24"/>
                <w:szCs w:val="24"/>
              </w:rPr>
              <w:t>etkilisinin</w:t>
            </w:r>
            <w:r w:rsidR="00FF2EB1">
              <w:rPr>
                <w:sz w:val="24"/>
                <w:szCs w:val="24"/>
              </w:rPr>
              <w:t xml:space="preserve"> Telefon ve E</w:t>
            </w:r>
            <w:r>
              <w:rPr>
                <w:sz w:val="24"/>
                <w:szCs w:val="24"/>
              </w:rPr>
              <w:t>-postası</w:t>
            </w:r>
          </w:p>
          <w:p w14:paraId="370F4D99" w14:textId="77777777" w:rsidR="00C3721F" w:rsidRDefault="00C3721F" w:rsidP="00856A51">
            <w:proofErr w:type="spellStart"/>
            <w:r w:rsidRPr="00C3721F">
              <w:rPr>
                <w:i/>
              </w:rPr>
              <w:t>Authorized</w:t>
            </w:r>
            <w:proofErr w:type="spellEnd"/>
            <w:r w:rsidRPr="00C3721F">
              <w:rPr>
                <w:i/>
              </w:rPr>
              <w:t xml:space="preserve"> </w:t>
            </w:r>
            <w:proofErr w:type="spellStart"/>
            <w:r w:rsidRPr="00C3721F">
              <w:rPr>
                <w:i/>
              </w:rPr>
              <w:t>Company</w:t>
            </w:r>
            <w:proofErr w:type="spellEnd"/>
            <w:r w:rsidRPr="00C3721F">
              <w:rPr>
                <w:i/>
              </w:rPr>
              <w:t xml:space="preserve"> </w:t>
            </w:r>
            <w:proofErr w:type="spellStart"/>
            <w:r w:rsidRPr="00C3721F">
              <w:rPr>
                <w:i/>
              </w:rPr>
              <w:t>persons</w:t>
            </w:r>
            <w:proofErr w:type="spellEnd"/>
            <w:r>
              <w:rPr>
                <w:i/>
              </w:rPr>
              <w:t xml:space="preserve">’ </w:t>
            </w:r>
            <w:proofErr w:type="spellStart"/>
            <w:r>
              <w:rPr>
                <w:i/>
              </w:rPr>
              <w:t>phone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and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email</w:t>
            </w:r>
            <w:proofErr w:type="spellEnd"/>
          </w:p>
        </w:tc>
        <w:tc>
          <w:tcPr>
            <w:tcW w:w="4050" w:type="dxa"/>
            <w:gridSpan w:val="4"/>
          </w:tcPr>
          <w:p w14:paraId="6120C73D" w14:textId="77777777" w:rsidR="00084FC1" w:rsidRDefault="00084FC1" w:rsidP="00084FC1">
            <w:pPr>
              <w:jc w:val="center"/>
              <w:rPr>
                <w:b/>
                <w:sz w:val="32"/>
                <w:szCs w:val="32"/>
              </w:rPr>
            </w:pPr>
          </w:p>
        </w:tc>
      </w:tr>
      <w:tr w:rsidR="00084FC1" w14:paraId="47BF317A" w14:textId="77777777" w:rsidTr="00856A51">
        <w:trPr>
          <w:trHeight w:val="597"/>
        </w:trPr>
        <w:tc>
          <w:tcPr>
            <w:tcW w:w="5035" w:type="dxa"/>
            <w:vAlign w:val="center"/>
          </w:tcPr>
          <w:p w14:paraId="263701B9" w14:textId="77777777" w:rsidR="00084FC1" w:rsidRDefault="00084FC1" w:rsidP="00856A51">
            <w:pPr>
              <w:rPr>
                <w:sz w:val="24"/>
                <w:szCs w:val="24"/>
              </w:rPr>
            </w:pPr>
            <w:r w:rsidRPr="00F72D32">
              <w:rPr>
                <w:sz w:val="24"/>
                <w:szCs w:val="24"/>
              </w:rPr>
              <w:t>Staj Başlama - Staj Bitiş Tarih</w:t>
            </w:r>
            <w:r>
              <w:rPr>
                <w:sz w:val="24"/>
                <w:szCs w:val="24"/>
              </w:rPr>
              <w:t>ler</w:t>
            </w:r>
            <w:r w:rsidRPr="00F72D32">
              <w:rPr>
                <w:sz w:val="24"/>
                <w:szCs w:val="24"/>
              </w:rPr>
              <w:t>i</w:t>
            </w:r>
          </w:p>
          <w:p w14:paraId="2749E02A" w14:textId="77777777" w:rsidR="00C3721F" w:rsidRPr="00F72D32" w:rsidRDefault="00A30842" w:rsidP="00856A51">
            <w:pPr>
              <w:rPr>
                <w:sz w:val="24"/>
                <w:szCs w:val="24"/>
              </w:rPr>
            </w:pPr>
            <w:proofErr w:type="spellStart"/>
            <w:r w:rsidRPr="00A30842">
              <w:rPr>
                <w:i/>
              </w:rPr>
              <w:t>Internship</w:t>
            </w:r>
            <w:proofErr w:type="spellEnd"/>
            <w:r w:rsidRPr="00A30842">
              <w:rPr>
                <w:i/>
              </w:rPr>
              <w:t xml:space="preserve"> start –</w:t>
            </w:r>
            <w:r w:rsidR="008E2168">
              <w:rPr>
                <w:i/>
              </w:rPr>
              <w:t xml:space="preserve"> </w:t>
            </w:r>
            <w:proofErr w:type="spellStart"/>
            <w:r w:rsidR="008E2168">
              <w:rPr>
                <w:i/>
              </w:rPr>
              <w:t>comple</w:t>
            </w:r>
            <w:r>
              <w:rPr>
                <w:i/>
              </w:rPr>
              <w:t>tion</w:t>
            </w:r>
            <w:proofErr w:type="spellEnd"/>
            <w:r w:rsidRPr="00A30842">
              <w:rPr>
                <w:i/>
              </w:rPr>
              <w:t xml:space="preserve"> </w:t>
            </w:r>
            <w:proofErr w:type="spellStart"/>
            <w:r w:rsidRPr="00A30842">
              <w:rPr>
                <w:i/>
              </w:rPr>
              <w:t>date</w:t>
            </w:r>
            <w:proofErr w:type="spellEnd"/>
          </w:p>
        </w:tc>
        <w:tc>
          <w:tcPr>
            <w:tcW w:w="4050" w:type="dxa"/>
            <w:gridSpan w:val="4"/>
          </w:tcPr>
          <w:p w14:paraId="58296972" w14:textId="77777777" w:rsidR="00084FC1" w:rsidRDefault="00084FC1" w:rsidP="00084FC1">
            <w:pPr>
              <w:jc w:val="center"/>
              <w:rPr>
                <w:b/>
                <w:sz w:val="32"/>
                <w:szCs w:val="32"/>
              </w:rPr>
            </w:pPr>
          </w:p>
        </w:tc>
      </w:tr>
      <w:tr w:rsidR="00856A51" w14:paraId="41528ED5" w14:textId="77777777" w:rsidTr="00856A51">
        <w:tc>
          <w:tcPr>
            <w:tcW w:w="5035" w:type="dxa"/>
            <w:vAlign w:val="center"/>
          </w:tcPr>
          <w:p w14:paraId="0CD9E0DA" w14:textId="77777777" w:rsidR="00A540C6" w:rsidRPr="00A540C6" w:rsidRDefault="00A540C6" w:rsidP="00377FA5">
            <w:pPr>
              <w:spacing w:beforeLines="30" w:before="72" w:afterLines="30" w:after="72"/>
              <w:rPr>
                <w:sz w:val="24"/>
                <w:szCs w:val="24"/>
              </w:rPr>
            </w:pPr>
            <w:r w:rsidRPr="00A540C6">
              <w:rPr>
                <w:sz w:val="24"/>
                <w:szCs w:val="24"/>
              </w:rPr>
              <w:t>Staj Türü</w:t>
            </w:r>
            <w:r w:rsidR="008E2168">
              <w:rPr>
                <w:sz w:val="24"/>
                <w:szCs w:val="24"/>
              </w:rPr>
              <w:t xml:space="preserve">/ </w:t>
            </w:r>
            <w:proofErr w:type="spellStart"/>
            <w:r w:rsidR="008E2168" w:rsidRPr="008E2168">
              <w:rPr>
                <w:i/>
              </w:rPr>
              <w:t>Internship</w:t>
            </w:r>
            <w:proofErr w:type="spellEnd"/>
            <w:r w:rsidR="008E2168" w:rsidRPr="008E2168">
              <w:rPr>
                <w:i/>
              </w:rPr>
              <w:t xml:space="preserve"> </w:t>
            </w:r>
            <w:proofErr w:type="spellStart"/>
            <w:r w:rsidR="008E2168" w:rsidRPr="008E2168">
              <w:rPr>
                <w:i/>
              </w:rPr>
              <w:t>Type</w:t>
            </w:r>
            <w:proofErr w:type="spellEnd"/>
          </w:p>
        </w:tc>
        <w:tc>
          <w:tcPr>
            <w:tcW w:w="1260" w:type="dxa"/>
            <w:vAlign w:val="center"/>
          </w:tcPr>
          <w:p w14:paraId="1D93C245" w14:textId="77777777" w:rsidR="00A540C6" w:rsidRPr="00A540C6" w:rsidRDefault="00A540C6" w:rsidP="00856A51">
            <w:pPr>
              <w:jc w:val="center"/>
              <w:rPr>
                <w:sz w:val="24"/>
                <w:szCs w:val="24"/>
              </w:rPr>
            </w:pPr>
            <w:r w:rsidRPr="00A540C6">
              <w:rPr>
                <w:sz w:val="24"/>
                <w:szCs w:val="24"/>
              </w:rPr>
              <w:t>Zorunlu</w:t>
            </w:r>
            <w:r w:rsidR="00856A51">
              <w:rPr>
                <w:sz w:val="24"/>
                <w:szCs w:val="24"/>
              </w:rPr>
              <w:t xml:space="preserve">/ </w:t>
            </w:r>
            <w:proofErr w:type="spellStart"/>
            <w:r w:rsidR="00856A51">
              <w:rPr>
                <w:i/>
              </w:rPr>
              <w:t>M</w:t>
            </w:r>
            <w:r w:rsidR="00856A51" w:rsidRPr="00856A51">
              <w:rPr>
                <w:i/>
              </w:rPr>
              <w:t>andatory</w:t>
            </w:r>
            <w:proofErr w:type="spellEnd"/>
          </w:p>
        </w:tc>
        <w:tc>
          <w:tcPr>
            <w:tcW w:w="630" w:type="dxa"/>
            <w:vAlign w:val="center"/>
          </w:tcPr>
          <w:p w14:paraId="489097F3" w14:textId="77777777" w:rsidR="00A540C6" w:rsidRPr="00A540C6" w:rsidRDefault="00A540C6" w:rsidP="00A540C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6E2218AC" w14:textId="77777777" w:rsidR="00A540C6" w:rsidRPr="00A540C6" w:rsidRDefault="00A540C6" w:rsidP="00A540C6">
            <w:pPr>
              <w:jc w:val="center"/>
              <w:rPr>
                <w:sz w:val="24"/>
                <w:szCs w:val="24"/>
              </w:rPr>
            </w:pPr>
            <w:r w:rsidRPr="00A540C6">
              <w:rPr>
                <w:sz w:val="24"/>
                <w:szCs w:val="24"/>
              </w:rPr>
              <w:t>İsteğe Bağlı</w:t>
            </w:r>
            <w:r w:rsidR="00856A51">
              <w:rPr>
                <w:sz w:val="24"/>
                <w:szCs w:val="24"/>
              </w:rPr>
              <w:t xml:space="preserve">/ </w:t>
            </w:r>
            <w:proofErr w:type="spellStart"/>
            <w:r w:rsidR="00856A51" w:rsidRPr="00856A51">
              <w:rPr>
                <w:i/>
              </w:rPr>
              <w:t>Elective</w:t>
            </w:r>
            <w:proofErr w:type="spellEnd"/>
          </w:p>
        </w:tc>
        <w:tc>
          <w:tcPr>
            <w:tcW w:w="720" w:type="dxa"/>
          </w:tcPr>
          <w:p w14:paraId="2D195EB2" w14:textId="77777777" w:rsidR="00A540C6" w:rsidRPr="00A540C6" w:rsidRDefault="00A540C6" w:rsidP="00084FC1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173E55C0" w14:textId="77777777" w:rsidR="00084FC1" w:rsidRDefault="00084FC1" w:rsidP="003648C9">
      <w:pPr>
        <w:spacing w:before="120"/>
        <w:ind w:left="-144"/>
        <w:jc w:val="both"/>
        <w:rPr>
          <w:sz w:val="24"/>
          <w:szCs w:val="24"/>
        </w:rPr>
      </w:pPr>
      <w:r w:rsidRPr="00084FC1">
        <w:rPr>
          <w:sz w:val="24"/>
          <w:szCs w:val="24"/>
        </w:rPr>
        <w:t>Bu form, stajyer öğrencimizle ilgili düşüncelerinizi öğrenmek için hazırlanmıştır. Değerlendirmeleriniz, öğrencimizin geliştirilmesinde bizlere yol gösterecektir. Geçerli olmayan şıkların işaretlenmemesini rica ederiz. Teşekkür ederiz.</w:t>
      </w:r>
    </w:p>
    <w:p w14:paraId="4D6C6E75" w14:textId="77777777" w:rsidR="008E2168" w:rsidRPr="00CB22D5" w:rsidRDefault="008E2168" w:rsidP="00481622">
      <w:pPr>
        <w:ind w:left="-142"/>
        <w:jc w:val="both"/>
        <w:rPr>
          <w:i/>
        </w:rPr>
      </w:pPr>
      <w:proofErr w:type="spellStart"/>
      <w:r w:rsidRPr="00CB22D5">
        <w:rPr>
          <w:i/>
        </w:rPr>
        <w:t>This</w:t>
      </w:r>
      <w:proofErr w:type="spellEnd"/>
      <w:r w:rsidRPr="00CB22D5">
        <w:rPr>
          <w:i/>
        </w:rPr>
        <w:t xml:space="preserve"> form </w:t>
      </w:r>
      <w:proofErr w:type="spellStart"/>
      <w:r w:rsidRPr="00CB22D5">
        <w:rPr>
          <w:i/>
        </w:rPr>
        <w:t>aims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to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obtain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your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valuable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evaluation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for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our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student</w:t>
      </w:r>
      <w:proofErr w:type="spellEnd"/>
      <w:r w:rsidRPr="00CB22D5">
        <w:rPr>
          <w:i/>
        </w:rPr>
        <w:t xml:space="preserve">. </w:t>
      </w:r>
      <w:proofErr w:type="spellStart"/>
      <w:r w:rsidRPr="00CB22D5">
        <w:rPr>
          <w:i/>
        </w:rPr>
        <w:t>You</w:t>
      </w:r>
      <w:r w:rsidR="00CF2B90">
        <w:rPr>
          <w:i/>
        </w:rPr>
        <w:t>r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evaluation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would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guide</w:t>
      </w:r>
      <w:proofErr w:type="spellEnd"/>
      <w:r w:rsidRPr="00CB22D5">
        <w:rPr>
          <w:i/>
        </w:rPr>
        <w:t xml:space="preserve"> us </w:t>
      </w:r>
      <w:proofErr w:type="spellStart"/>
      <w:r w:rsidRPr="00CB22D5">
        <w:rPr>
          <w:i/>
        </w:rPr>
        <w:t>to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improve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our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edu</w:t>
      </w:r>
      <w:r w:rsidR="00CF2B90">
        <w:rPr>
          <w:i/>
        </w:rPr>
        <w:t>c</w:t>
      </w:r>
      <w:r w:rsidRPr="00CB22D5">
        <w:rPr>
          <w:i/>
        </w:rPr>
        <w:t>ation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policy</w:t>
      </w:r>
      <w:proofErr w:type="spellEnd"/>
      <w:r w:rsidRPr="00CB22D5">
        <w:rPr>
          <w:i/>
        </w:rPr>
        <w:t xml:space="preserve">. </w:t>
      </w:r>
      <w:proofErr w:type="spellStart"/>
      <w:r w:rsidRPr="00CB22D5">
        <w:rPr>
          <w:i/>
        </w:rPr>
        <w:t>Please</w:t>
      </w:r>
      <w:proofErr w:type="spellEnd"/>
      <w:r w:rsidRPr="00CB22D5">
        <w:rPr>
          <w:i/>
        </w:rPr>
        <w:t xml:space="preserve"> mark </w:t>
      </w:r>
      <w:proofErr w:type="spellStart"/>
      <w:r w:rsidRPr="00CB22D5">
        <w:rPr>
          <w:i/>
        </w:rPr>
        <w:t>appropriate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selection</w:t>
      </w:r>
      <w:proofErr w:type="spellEnd"/>
      <w:r w:rsidRPr="00CB22D5">
        <w:rPr>
          <w:i/>
        </w:rPr>
        <w:t xml:space="preserve"> </w:t>
      </w:r>
      <w:proofErr w:type="spellStart"/>
      <w:r w:rsidRPr="00CB22D5">
        <w:rPr>
          <w:i/>
        </w:rPr>
        <w:t>only</w:t>
      </w:r>
      <w:proofErr w:type="spellEnd"/>
      <w:r w:rsidRPr="00CB22D5">
        <w:rPr>
          <w:i/>
        </w:rPr>
        <w:t>.</w:t>
      </w:r>
      <w:r w:rsidR="00CB22D5" w:rsidRPr="00CB22D5">
        <w:rPr>
          <w:i/>
        </w:rPr>
        <w:t xml:space="preserve"> Special </w:t>
      </w:r>
      <w:proofErr w:type="spellStart"/>
      <w:r w:rsidR="00CB22D5" w:rsidRPr="00CB22D5">
        <w:rPr>
          <w:i/>
        </w:rPr>
        <w:t>thanks</w:t>
      </w:r>
      <w:proofErr w:type="spellEnd"/>
      <w:r w:rsidR="00CB22D5" w:rsidRPr="00CB22D5">
        <w:rPr>
          <w:i/>
        </w:rPr>
        <w:t>.</w:t>
      </w:r>
    </w:p>
    <w:p w14:paraId="53D651D3" w14:textId="77777777" w:rsidR="00084FC1" w:rsidRPr="00856A51" w:rsidRDefault="00481622" w:rsidP="003648C9">
      <w:pPr>
        <w:spacing w:before="120" w:after="120"/>
        <w:ind w:hanging="144"/>
        <w:jc w:val="both"/>
      </w:pPr>
      <w:r w:rsidRPr="00856A51">
        <w:rPr>
          <w:b/>
        </w:rPr>
        <w:t>1- Çok yetersiz</w:t>
      </w:r>
      <w:r w:rsidRPr="00856A51">
        <w:rPr>
          <w:b/>
        </w:rPr>
        <w:tab/>
      </w:r>
      <w:r w:rsidRPr="00856A51">
        <w:rPr>
          <w:b/>
        </w:rPr>
        <w:tab/>
        <w:t>2- Yetersiz</w:t>
      </w:r>
      <w:r w:rsidRPr="00856A51">
        <w:rPr>
          <w:b/>
        </w:rPr>
        <w:tab/>
      </w:r>
      <w:r w:rsidRPr="00856A51">
        <w:rPr>
          <w:b/>
        </w:rPr>
        <w:tab/>
        <w:t>3- Orta</w:t>
      </w:r>
      <w:r w:rsidRPr="00856A51">
        <w:rPr>
          <w:b/>
        </w:rPr>
        <w:tab/>
      </w:r>
      <w:r w:rsidR="00390EA6">
        <w:rPr>
          <w:b/>
        </w:rPr>
        <w:t xml:space="preserve">              </w:t>
      </w:r>
      <w:r w:rsidRPr="00856A51">
        <w:rPr>
          <w:b/>
        </w:rPr>
        <w:t>4- İyi</w:t>
      </w:r>
      <w:r w:rsidRPr="00856A51">
        <w:rPr>
          <w:b/>
        </w:rPr>
        <w:tab/>
      </w:r>
      <w:r w:rsidRPr="00856A51">
        <w:rPr>
          <w:b/>
        </w:rPr>
        <w:tab/>
      </w:r>
      <w:r w:rsidR="00084FC1" w:rsidRPr="00856A51">
        <w:rPr>
          <w:b/>
        </w:rPr>
        <w:t>5- Çok iy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925"/>
        <w:gridCol w:w="360"/>
        <w:gridCol w:w="450"/>
        <w:gridCol w:w="450"/>
        <w:gridCol w:w="450"/>
        <w:gridCol w:w="450"/>
      </w:tblGrid>
      <w:tr w:rsidR="00CD19D0" w14:paraId="1012E57C" w14:textId="77777777" w:rsidTr="00384D08">
        <w:tc>
          <w:tcPr>
            <w:tcW w:w="9085" w:type="dxa"/>
            <w:gridSpan w:val="6"/>
          </w:tcPr>
          <w:p w14:paraId="600DE4E4" w14:textId="77777777" w:rsidR="00CD19D0" w:rsidRPr="000F7382" w:rsidRDefault="00CD19D0" w:rsidP="00CD19D0">
            <w:pPr>
              <w:rPr>
                <w:b/>
                <w:sz w:val="24"/>
                <w:szCs w:val="24"/>
              </w:rPr>
            </w:pPr>
            <w:r w:rsidRPr="00902DE7">
              <w:rPr>
                <w:b/>
                <w:sz w:val="24"/>
                <w:szCs w:val="18"/>
              </w:rPr>
              <w:t>DEĞERLENDİRME BOYUTLARI</w:t>
            </w:r>
          </w:p>
        </w:tc>
      </w:tr>
      <w:tr w:rsidR="002F68AD" w:rsidRPr="002F68AD" w14:paraId="58513A48" w14:textId="77777777" w:rsidTr="00384D08"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FA73AE" w14:textId="77777777" w:rsidR="00CD19D0" w:rsidRPr="002F68AD" w:rsidRDefault="00CD19D0" w:rsidP="00390EA6">
            <w:pPr>
              <w:pStyle w:val="ListeParagraf"/>
              <w:ind w:left="366"/>
              <w:jc w:val="both"/>
            </w:pPr>
          </w:p>
        </w:tc>
        <w:tc>
          <w:tcPr>
            <w:tcW w:w="360" w:type="dxa"/>
          </w:tcPr>
          <w:p w14:paraId="0634A571" w14:textId="77777777" w:rsidR="00CD19D0" w:rsidRPr="002F68AD" w:rsidRDefault="00CD19D0" w:rsidP="00CD19D0">
            <w:pPr>
              <w:jc w:val="center"/>
              <w:rPr>
                <w:b/>
                <w:sz w:val="24"/>
                <w:szCs w:val="24"/>
              </w:rPr>
            </w:pPr>
            <w:r w:rsidRPr="002F68AD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50" w:type="dxa"/>
          </w:tcPr>
          <w:p w14:paraId="2CBBA19D" w14:textId="77777777" w:rsidR="00CD19D0" w:rsidRPr="002F68AD" w:rsidRDefault="00CD19D0" w:rsidP="00CD19D0">
            <w:pPr>
              <w:jc w:val="center"/>
              <w:rPr>
                <w:b/>
                <w:sz w:val="24"/>
                <w:szCs w:val="24"/>
              </w:rPr>
            </w:pPr>
            <w:r w:rsidRPr="002F68A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50" w:type="dxa"/>
          </w:tcPr>
          <w:p w14:paraId="3533DB67" w14:textId="77777777" w:rsidR="00CD19D0" w:rsidRPr="002F68AD" w:rsidRDefault="00CD19D0" w:rsidP="00CD19D0">
            <w:pPr>
              <w:jc w:val="center"/>
              <w:rPr>
                <w:b/>
                <w:sz w:val="24"/>
                <w:szCs w:val="24"/>
              </w:rPr>
            </w:pPr>
            <w:r w:rsidRPr="002F68A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50" w:type="dxa"/>
          </w:tcPr>
          <w:p w14:paraId="2174D051" w14:textId="77777777" w:rsidR="00CD19D0" w:rsidRPr="002F68AD" w:rsidRDefault="00CD19D0" w:rsidP="00CD19D0">
            <w:pPr>
              <w:jc w:val="center"/>
              <w:rPr>
                <w:b/>
                <w:sz w:val="24"/>
                <w:szCs w:val="24"/>
              </w:rPr>
            </w:pPr>
            <w:r w:rsidRPr="002F68AD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50" w:type="dxa"/>
          </w:tcPr>
          <w:p w14:paraId="19687B5C" w14:textId="77777777" w:rsidR="00CD19D0" w:rsidRPr="002F68AD" w:rsidRDefault="00CD19D0" w:rsidP="00CD19D0">
            <w:pPr>
              <w:jc w:val="center"/>
              <w:rPr>
                <w:b/>
                <w:sz w:val="24"/>
                <w:szCs w:val="24"/>
              </w:rPr>
            </w:pPr>
            <w:r w:rsidRPr="002F68AD">
              <w:rPr>
                <w:b/>
                <w:sz w:val="24"/>
                <w:szCs w:val="24"/>
              </w:rPr>
              <w:t>5</w:t>
            </w:r>
          </w:p>
        </w:tc>
      </w:tr>
      <w:tr w:rsidR="00390EA6" w:rsidRPr="002F68AD" w14:paraId="39E67282" w14:textId="77777777" w:rsidTr="00384D08"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35CF65" w14:textId="77777777" w:rsidR="00390EA6" w:rsidRPr="002F68AD" w:rsidRDefault="00390EA6" w:rsidP="00CD19D0">
            <w:pPr>
              <w:pStyle w:val="ListeParagraf"/>
              <w:numPr>
                <w:ilvl w:val="0"/>
                <w:numId w:val="6"/>
              </w:numPr>
              <w:ind w:left="366"/>
              <w:jc w:val="both"/>
            </w:pPr>
            <w:r w:rsidRPr="002F68AD">
              <w:t>İş yeri kurallarına uyma</w:t>
            </w:r>
            <w:r>
              <w:t xml:space="preserve"> / </w:t>
            </w:r>
            <w:proofErr w:type="spellStart"/>
            <w:r w:rsidRPr="004915B3">
              <w:rPr>
                <w:i/>
              </w:rPr>
              <w:t>Following</w:t>
            </w:r>
            <w:proofErr w:type="spellEnd"/>
            <w:r w:rsidRPr="004915B3">
              <w:rPr>
                <w:i/>
              </w:rPr>
              <w:t xml:space="preserve"> </w:t>
            </w:r>
            <w:proofErr w:type="spellStart"/>
            <w:r w:rsidRPr="004915B3">
              <w:rPr>
                <w:i/>
              </w:rPr>
              <w:t>the</w:t>
            </w:r>
            <w:proofErr w:type="spellEnd"/>
            <w:r w:rsidRPr="004915B3">
              <w:rPr>
                <w:i/>
              </w:rPr>
              <w:t xml:space="preserve"> </w:t>
            </w:r>
            <w:proofErr w:type="spellStart"/>
            <w:r w:rsidRPr="004915B3">
              <w:rPr>
                <w:i/>
              </w:rPr>
              <w:t>workplace</w:t>
            </w:r>
            <w:proofErr w:type="spellEnd"/>
            <w:r w:rsidRPr="004915B3">
              <w:rPr>
                <w:i/>
              </w:rPr>
              <w:t xml:space="preserve"> </w:t>
            </w:r>
            <w:proofErr w:type="spellStart"/>
            <w:r w:rsidRPr="004915B3">
              <w:rPr>
                <w:i/>
              </w:rPr>
              <w:t>rules</w:t>
            </w:r>
            <w:proofErr w:type="spellEnd"/>
          </w:p>
        </w:tc>
        <w:tc>
          <w:tcPr>
            <w:tcW w:w="360" w:type="dxa"/>
          </w:tcPr>
          <w:p w14:paraId="0E623D78" w14:textId="77777777" w:rsidR="00390EA6" w:rsidRPr="002F68AD" w:rsidRDefault="00390EA6" w:rsidP="00CD19D0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69DCEE05" w14:textId="77777777" w:rsidR="00390EA6" w:rsidRPr="002F68AD" w:rsidRDefault="00390EA6" w:rsidP="00CD19D0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5BA43651" w14:textId="77777777" w:rsidR="00390EA6" w:rsidRPr="002F68AD" w:rsidRDefault="00390EA6" w:rsidP="00CD19D0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45C4AEF9" w14:textId="77777777" w:rsidR="00390EA6" w:rsidRPr="002F68AD" w:rsidRDefault="00390EA6" w:rsidP="00CD19D0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25794F5D" w14:textId="77777777" w:rsidR="00390EA6" w:rsidRPr="002F68AD" w:rsidRDefault="00390EA6" w:rsidP="00CD19D0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390EA6" w:rsidRPr="002F68AD" w14:paraId="150995EA" w14:textId="77777777" w:rsidTr="00384D08"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C3C941" w14:textId="77777777" w:rsidR="00390EA6" w:rsidRPr="002F68AD" w:rsidRDefault="00390EA6" w:rsidP="00390EA6">
            <w:pPr>
              <w:pStyle w:val="ListeParagraf"/>
              <w:numPr>
                <w:ilvl w:val="0"/>
                <w:numId w:val="6"/>
              </w:numPr>
              <w:ind w:left="366"/>
              <w:jc w:val="both"/>
            </w:pPr>
            <w:r w:rsidRPr="002F68AD">
              <w:t>İşi zamanında ve tam yapma</w:t>
            </w:r>
            <w:r>
              <w:t xml:space="preserve"> / </w:t>
            </w:r>
            <w:proofErr w:type="spellStart"/>
            <w:r w:rsidRPr="00856A51">
              <w:rPr>
                <w:i/>
              </w:rPr>
              <w:t>Working</w:t>
            </w:r>
            <w:proofErr w:type="spellEnd"/>
            <w:r w:rsidRPr="00856A51">
              <w:rPr>
                <w:i/>
              </w:rPr>
              <w:t xml:space="preserve"> </w:t>
            </w:r>
            <w:proofErr w:type="spellStart"/>
            <w:r w:rsidRPr="00856A51">
              <w:rPr>
                <w:i/>
              </w:rPr>
              <w:t>timely</w:t>
            </w:r>
            <w:proofErr w:type="spellEnd"/>
            <w:r w:rsidRPr="00856A51">
              <w:rPr>
                <w:i/>
              </w:rPr>
              <w:t xml:space="preserve"> </w:t>
            </w:r>
            <w:proofErr w:type="spellStart"/>
            <w:r w:rsidRPr="00856A51">
              <w:rPr>
                <w:i/>
              </w:rPr>
              <w:t>and</w:t>
            </w:r>
            <w:proofErr w:type="spellEnd"/>
            <w:r w:rsidRPr="00856A51">
              <w:rPr>
                <w:i/>
              </w:rPr>
              <w:t xml:space="preserve"> </w:t>
            </w:r>
            <w:proofErr w:type="spellStart"/>
            <w:r w:rsidRPr="00856A51">
              <w:rPr>
                <w:i/>
              </w:rPr>
              <w:t>completely</w:t>
            </w:r>
            <w:proofErr w:type="spellEnd"/>
          </w:p>
        </w:tc>
        <w:tc>
          <w:tcPr>
            <w:tcW w:w="360" w:type="dxa"/>
          </w:tcPr>
          <w:p w14:paraId="6A0CAF42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03AC5F5B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06D2DA83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62158CC2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6FC5DF04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390EA6" w:rsidRPr="002F68AD" w14:paraId="5EA3EB44" w14:textId="77777777" w:rsidTr="00384D08"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C8F66B" w14:textId="77777777" w:rsidR="00390EA6" w:rsidRPr="002F68AD" w:rsidRDefault="00390EA6" w:rsidP="00390EA6">
            <w:pPr>
              <w:pStyle w:val="ListeParagraf"/>
              <w:numPr>
                <w:ilvl w:val="0"/>
                <w:numId w:val="6"/>
              </w:numPr>
              <w:ind w:left="356" w:hanging="356"/>
            </w:pPr>
            <w:r w:rsidRPr="002F68AD">
              <w:t>Motivasyon ve öğrenme isteği</w:t>
            </w:r>
            <w:r>
              <w:t xml:space="preserve"> / </w:t>
            </w:r>
            <w:proofErr w:type="spellStart"/>
            <w:r>
              <w:rPr>
                <w:i/>
              </w:rPr>
              <w:t>M</w:t>
            </w:r>
            <w:r w:rsidRPr="004915B3">
              <w:rPr>
                <w:i/>
              </w:rPr>
              <w:t>otivation</w:t>
            </w:r>
            <w:proofErr w:type="spellEnd"/>
            <w:r w:rsidRPr="004915B3">
              <w:rPr>
                <w:i/>
              </w:rPr>
              <w:t xml:space="preserve"> </w:t>
            </w:r>
            <w:proofErr w:type="spellStart"/>
            <w:r w:rsidRPr="004915B3">
              <w:rPr>
                <w:i/>
              </w:rPr>
              <w:t>and</w:t>
            </w:r>
            <w:proofErr w:type="spellEnd"/>
            <w:r w:rsidRPr="004915B3">
              <w:rPr>
                <w:i/>
              </w:rPr>
              <w:t xml:space="preserve"> </w:t>
            </w:r>
            <w:proofErr w:type="spellStart"/>
            <w:r w:rsidRPr="004915B3">
              <w:rPr>
                <w:i/>
              </w:rPr>
              <w:t>willingness</w:t>
            </w:r>
            <w:proofErr w:type="spellEnd"/>
            <w:r w:rsidRPr="004915B3">
              <w:rPr>
                <w:i/>
              </w:rPr>
              <w:t xml:space="preserve"> </w:t>
            </w:r>
            <w:proofErr w:type="spellStart"/>
            <w:r w:rsidRPr="004915B3">
              <w:rPr>
                <w:i/>
              </w:rPr>
              <w:t>to</w:t>
            </w:r>
            <w:proofErr w:type="spellEnd"/>
            <w:r w:rsidRPr="004915B3">
              <w:rPr>
                <w:i/>
              </w:rPr>
              <w:t xml:space="preserve"> </w:t>
            </w:r>
            <w:proofErr w:type="spellStart"/>
            <w:r w:rsidRPr="004915B3">
              <w:rPr>
                <w:i/>
              </w:rPr>
              <w:t>learn</w:t>
            </w:r>
            <w:proofErr w:type="spellEnd"/>
          </w:p>
        </w:tc>
        <w:tc>
          <w:tcPr>
            <w:tcW w:w="360" w:type="dxa"/>
          </w:tcPr>
          <w:p w14:paraId="57A23A7D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05AAC287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02F564DA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1B2AAE54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4F6E89A9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390EA6" w:rsidRPr="002F68AD" w14:paraId="2A749E6D" w14:textId="77777777" w:rsidTr="00384D08"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85657F" w14:textId="77777777" w:rsidR="00390EA6" w:rsidRPr="002F68AD" w:rsidRDefault="00390EA6" w:rsidP="00390EA6">
            <w:pPr>
              <w:pStyle w:val="ListeParagraf"/>
              <w:numPr>
                <w:ilvl w:val="0"/>
                <w:numId w:val="6"/>
              </w:numPr>
              <w:ind w:left="356"/>
            </w:pPr>
            <w:r w:rsidRPr="002F68AD">
              <w:t>Görev ve sorumluluk bilinci</w:t>
            </w:r>
            <w:r>
              <w:t xml:space="preserve"> / </w:t>
            </w:r>
            <w:r w:rsidRPr="004915B3">
              <w:rPr>
                <w:i/>
              </w:rPr>
              <w:t xml:space="preserve">Sense of </w:t>
            </w:r>
            <w:proofErr w:type="spellStart"/>
            <w:r>
              <w:rPr>
                <w:i/>
              </w:rPr>
              <w:t>duty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and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 w:rsidRPr="004915B3">
              <w:rPr>
                <w:i/>
              </w:rPr>
              <w:t>responsibility</w:t>
            </w:r>
            <w:proofErr w:type="spellEnd"/>
          </w:p>
        </w:tc>
        <w:tc>
          <w:tcPr>
            <w:tcW w:w="360" w:type="dxa"/>
          </w:tcPr>
          <w:p w14:paraId="05939228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095AB3EB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77B4F85D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74A8F840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1148A1D2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390EA6" w:rsidRPr="002F68AD" w14:paraId="579633CD" w14:textId="77777777" w:rsidTr="00384D08"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EE8AB9" w14:textId="77777777" w:rsidR="00390EA6" w:rsidRDefault="00390EA6" w:rsidP="00390EA6">
            <w:pPr>
              <w:pStyle w:val="ListeParagraf"/>
              <w:numPr>
                <w:ilvl w:val="0"/>
                <w:numId w:val="6"/>
              </w:numPr>
              <w:ind w:left="356" w:hanging="356"/>
            </w:pPr>
            <w:r w:rsidRPr="002F68AD">
              <w:t xml:space="preserve">İletişim kurma ve </w:t>
            </w:r>
            <w:r>
              <w:t xml:space="preserve">disiplinler arası </w:t>
            </w:r>
            <w:r w:rsidRPr="002F68AD">
              <w:t>grup çalışmasına yatkınlık</w:t>
            </w:r>
            <w:r>
              <w:t xml:space="preserve">  </w:t>
            </w:r>
          </w:p>
          <w:p w14:paraId="184CADDB" w14:textId="77777777" w:rsidR="00390EA6" w:rsidRPr="002F68AD" w:rsidRDefault="00390EA6" w:rsidP="00377A36">
            <w:pPr>
              <w:pStyle w:val="ListeParagraf"/>
              <w:ind w:left="356"/>
            </w:pPr>
            <w:proofErr w:type="spellStart"/>
            <w:r>
              <w:rPr>
                <w:i/>
              </w:rPr>
              <w:t>Communicatio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and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ability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to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work</w:t>
            </w:r>
            <w:proofErr w:type="spellEnd"/>
            <w:r>
              <w:rPr>
                <w:i/>
              </w:rPr>
              <w:t xml:space="preserve"> in an </w:t>
            </w:r>
            <w:proofErr w:type="spellStart"/>
            <w:r>
              <w:rPr>
                <w:i/>
              </w:rPr>
              <w:t>interdisiplinary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group</w:t>
            </w:r>
            <w:proofErr w:type="spellEnd"/>
          </w:p>
        </w:tc>
        <w:tc>
          <w:tcPr>
            <w:tcW w:w="360" w:type="dxa"/>
          </w:tcPr>
          <w:p w14:paraId="50B66B72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0144D9CC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4964115E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1EFB2E13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25235590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390EA6" w:rsidRPr="002F68AD" w14:paraId="38D827AC" w14:textId="77777777" w:rsidTr="00384D08"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4E2C0B" w14:textId="77777777" w:rsidR="00390EA6" w:rsidRPr="002F68AD" w:rsidRDefault="00390EA6" w:rsidP="00BA3DEC">
            <w:pPr>
              <w:pStyle w:val="ListeParagraf"/>
              <w:numPr>
                <w:ilvl w:val="0"/>
                <w:numId w:val="6"/>
              </w:numPr>
              <w:ind w:left="356" w:hanging="356"/>
            </w:pPr>
            <w:r w:rsidRPr="002F68AD">
              <w:t>Talimatları takip etme</w:t>
            </w:r>
            <w:r>
              <w:t xml:space="preserve"> / </w:t>
            </w:r>
            <w:proofErr w:type="spellStart"/>
            <w:r>
              <w:t>Ability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rPr>
                <w:i/>
              </w:rPr>
              <w:t>follow</w:t>
            </w:r>
            <w:proofErr w:type="spellEnd"/>
            <w:r w:rsidRPr="004915B3">
              <w:rPr>
                <w:i/>
              </w:rPr>
              <w:t xml:space="preserve"> </w:t>
            </w:r>
            <w:proofErr w:type="spellStart"/>
            <w:r w:rsidRPr="004915B3">
              <w:rPr>
                <w:i/>
              </w:rPr>
              <w:t>instructions</w:t>
            </w:r>
            <w:proofErr w:type="spellEnd"/>
            <w:r w:rsidR="005E4A35">
              <w:rPr>
                <w:i/>
              </w:rPr>
              <w:t xml:space="preserve"> (P.Ç. 7.</w:t>
            </w:r>
            <w:r w:rsidR="00BA3DEC">
              <w:rPr>
                <w:i/>
              </w:rPr>
              <w:t>4</w:t>
            </w:r>
            <w:r w:rsidR="005E4A35">
              <w:rPr>
                <w:i/>
              </w:rPr>
              <w:t>)</w:t>
            </w:r>
          </w:p>
        </w:tc>
        <w:tc>
          <w:tcPr>
            <w:tcW w:w="360" w:type="dxa"/>
          </w:tcPr>
          <w:p w14:paraId="29FC8368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5749E55A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48F08CDB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4F587B42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107D7AAE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390EA6" w:rsidRPr="002F68AD" w14:paraId="73D6A2E1" w14:textId="77777777" w:rsidTr="00384D08"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76CFBE" w14:textId="77777777" w:rsidR="00390EA6" w:rsidRDefault="00390EA6" w:rsidP="00390EA6">
            <w:pPr>
              <w:pStyle w:val="ListeParagraf"/>
              <w:numPr>
                <w:ilvl w:val="0"/>
                <w:numId w:val="6"/>
              </w:numPr>
              <w:jc w:val="both"/>
            </w:pPr>
            <w:r w:rsidRPr="002F68AD">
              <w:t>İnisiyatif alma, öneri getirme, eleştirel düşünebilme, kendine olan güven</w:t>
            </w:r>
          </w:p>
          <w:p w14:paraId="040C9933" w14:textId="77777777" w:rsidR="00390EA6" w:rsidRPr="00390EA6" w:rsidRDefault="00390EA6" w:rsidP="00390EA6">
            <w:pPr>
              <w:pStyle w:val="ListeParagraf"/>
              <w:ind w:left="360"/>
              <w:jc w:val="both"/>
              <w:rPr>
                <w:i/>
                <w:iCs/>
              </w:rPr>
            </w:pPr>
            <w:proofErr w:type="spellStart"/>
            <w:r w:rsidRPr="00390EA6">
              <w:rPr>
                <w:i/>
                <w:iCs/>
              </w:rPr>
              <w:t>Ability</w:t>
            </w:r>
            <w:proofErr w:type="spellEnd"/>
            <w:r w:rsidRPr="00390EA6">
              <w:rPr>
                <w:i/>
                <w:iCs/>
              </w:rPr>
              <w:t xml:space="preserve"> </w:t>
            </w:r>
            <w:proofErr w:type="spellStart"/>
            <w:r w:rsidRPr="00390EA6">
              <w:rPr>
                <w:i/>
                <w:iCs/>
              </w:rPr>
              <w:t>to</w:t>
            </w:r>
            <w:proofErr w:type="spellEnd"/>
            <w:r w:rsidRPr="00390EA6">
              <w:rPr>
                <w:i/>
                <w:iCs/>
              </w:rPr>
              <w:t xml:space="preserve"> </w:t>
            </w:r>
            <w:proofErr w:type="spellStart"/>
            <w:r w:rsidRPr="00390EA6">
              <w:rPr>
                <w:i/>
                <w:iCs/>
              </w:rPr>
              <w:t>take</w:t>
            </w:r>
            <w:proofErr w:type="spellEnd"/>
            <w:r w:rsidRPr="00390EA6">
              <w:rPr>
                <w:i/>
                <w:iCs/>
              </w:rPr>
              <w:t xml:space="preserve"> </w:t>
            </w:r>
            <w:proofErr w:type="spellStart"/>
            <w:r w:rsidRPr="00390EA6">
              <w:rPr>
                <w:i/>
                <w:iCs/>
              </w:rPr>
              <w:t>initiative</w:t>
            </w:r>
            <w:proofErr w:type="spellEnd"/>
            <w:r w:rsidRPr="00390EA6">
              <w:rPr>
                <w:i/>
                <w:iCs/>
              </w:rPr>
              <w:t xml:space="preserve">, </w:t>
            </w:r>
            <w:proofErr w:type="spellStart"/>
            <w:r w:rsidRPr="00390EA6">
              <w:rPr>
                <w:i/>
                <w:iCs/>
              </w:rPr>
              <w:t>give</w:t>
            </w:r>
            <w:proofErr w:type="spellEnd"/>
            <w:r w:rsidRPr="00390EA6">
              <w:rPr>
                <w:i/>
                <w:iCs/>
              </w:rPr>
              <w:t xml:space="preserve"> </w:t>
            </w:r>
            <w:proofErr w:type="spellStart"/>
            <w:r w:rsidRPr="00390EA6">
              <w:rPr>
                <w:i/>
                <w:iCs/>
              </w:rPr>
              <w:t>suggestions</w:t>
            </w:r>
            <w:proofErr w:type="spellEnd"/>
            <w:r w:rsidRPr="00390EA6">
              <w:rPr>
                <w:i/>
                <w:iCs/>
              </w:rPr>
              <w:t xml:space="preserve">, critical </w:t>
            </w:r>
            <w:proofErr w:type="spellStart"/>
            <w:r w:rsidRPr="00390EA6">
              <w:rPr>
                <w:i/>
                <w:iCs/>
              </w:rPr>
              <w:t>thinking</w:t>
            </w:r>
            <w:proofErr w:type="spellEnd"/>
            <w:r w:rsidRPr="00390EA6">
              <w:rPr>
                <w:i/>
                <w:iCs/>
              </w:rPr>
              <w:t xml:space="preserve"> </w:t>
            </w:r>
            <w:proofErr w:type="spellStart"/>
            <w:r w:rsidRPr="00390EA6">
              <w:rPr>
                <w:i/>
                <w:iCs/>
              </w:rPr>
              <w:t>and</w:t>
            </w:r>
            <w:proofErr w:type="spellEnd"/>
            <w:r w:rsidRPr="00390EA6">
              <w:rPr>
                <w:i/>
                <w:iCs/>
              </w:rPr>
              <w:t xml:space="preserve"> self-</w:t>
            </w:r>
            <w:proofErr w:type="spellStart"/>
            <w:r w:rsidRPr="00390EA6">
              <w:rPr>
                <w:i/>
                <w:iCs/>
              </w:rPr>
              <w:t>confidence</w:t>
            </w:r>
            <w:proofErr w:type="spellEnd"/>
            <w:r w:rsidRPr="00390EA6">
              <w:rPr>
                <w:i/>
                <w:iCs/>
              </w:rPr>
              <w:t xml:space="preserve"> </w:t>
            </w:r>
          </w:p>
        </w:tc>
        <w:tc>
          <w:tcPr>
            <w:tcW w:w="360" w:type="dxa"/>
          </w:tcPr>
          <w:p w14:paraId="725DDF97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16578830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3710554E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08A57033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4DCE065B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390EA6" w:rsidRPr="002F68AD" w14:paraId="4B222868" w14:textId="77777777" w:rsidTr="00384D08"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337911" w14:textId="77777777" w:rsidR="00390EA6" w:rsidRPr="002F68AD" w:rsidRDefault="00390EA6" w:rsidP="00390EA6">
            <w:pPr>
              <w:pStyle w:val="ListeParagraf"/>
              <w:numPr>
                <w:ilvl w:val="0"/>
                <w:numId w:val="6"/>
              </w:numPr>
              <w:jc w:val="both"/>
            </w:pPr>
            <w:r w:rsidRPr="002F68AD">
              <w:t xml:space="preserve">Sözlü ve yazılı iletişimi </w:t>
            </w:r>
            <w:r>
              <w:t xml:space="preserve">/ </w:t>
            </w:r>
            <w:proofErr w:type="spellStart"/>
            <w:r w:rsidRPr="00856A51">
              <w:rPr>
                <w:i/>
              </w:rPr>
              <w:t>Ability</w:t>
            </w:r>
            <w:proofErr w:type="spellEnd"/>
            <w:r w:rsidRPr="00856A51">
              <w:rPr>
                <w:i/>
              </w:rPr>
              <w:t xml:space="preserve"> </w:t>
            </w:r>
            <w:proofErr w:type="spellStart"/>
            <w:r w:rsidRPr="00856A51">
              <w:rPr>
                <w:i/>
              </w:rPr>
              <w:t>to</w:t>
            </w:r>
            <w:proofErr w:type="spellEnd"/>
            <w:r w:rsidRPr="00856A51">
              <w:rPr>
                <w:i/>
              </w:rPr>
              <w:t xml:space="preserve"> oral </w:t>
            </w:r>
            <w:proofErr w:type="spellStart"/>
            <w:r w:rsidRPr="00856A51">
              <w:rPr>
                <w:i/>
              </w:rPr>
              <w:t>and</w:t>
            </w:r>
            <w:proofErr w:type="spellEnd"/>
            <w:r w:rsidRPr="00856A51">
              <w:rPr>
                <w:i/>
              </w:rPr>
              <w:t xml:space="preserve"> </w:t>
            </w:r>
            <w:proofErr w:type="spellStart"/>
            <w:r w:rsidRPr="00856A51">
              <w:rPr>
                <w:i/>
              </w:rPr>
              <w:t>written</w:t>
            </w:r>
            <w:proofErr w:type="spellEnd"/>
            <w:r w:rsidRPr="00856A51">
              <w:rPr>
                <w:i/>
              </w:rPr>
              <w:t xml:space="preserve"> </w:t>
            </w:r>
            <w:proofErr w:type="spellStart"/>
            <w:r w:rsidRPr="00856A51">
              <w:rPr>
                <w:i/>
              </w:rPr>
              <w:t>comminication</w:t>
            </w:r>
            <w:proofErr w:type="spellEnd"/>
          </w:p>
        </w:tc>
        <w:tc>
          <w:tcPr>
            <w:tcW w:w="360" w:type="dxa"/>
          </w:tcPr>
          <w:p w14:paraId="2DB8473C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11919C45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1A24C3E2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0F7B6D27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0D171F8D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390EA6" w:rsidRPr="002F68AD" w14:paraId="7033FDF0" w14:textId="77777777" w:rsidTr="00384D08"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7502DB" w14:textId="77777777" w:rsidR="00390EA6" w:rsidRPr="002F68AD" w:rsidRDefault="00390EA6" w:rsidP="00390EA6">
            <w:pPr>
              <w:pStyle w:val="ListeParagraf"/>
              <w:numPr>
                <w:ilvl w:val="0"/>
                <w:numId w:val="6"/>
              </w:numPr>
              <w:jc w:val="both"/>
            </w:pPr>
            <w:r w:rsidRPr="002F68AD">
              <w:t>Mesleki alan bilgisi ve uygulama becerisi</w:t>
            </w:r>
            <w:r>
              <w:t xml:space="preserve"> / </w:t>
            </w:r>
            <w:r w:rsidRPr="00390EA6">
              <w:rPr>
                <w:i/>
              </w:rPr>
              <w:t xml:space="preserve">Professional </w:t>
            </w:r>
            <w:proofErr w:type="spellStart"/>
            <w:r w:rsidRPr="00390EA6">
              <w:rPr>
                <w:i/>
              </w:rPr>
              <w:t>knowledge</w:t>
            </w:r>
            <w:proofErr w:type="spellEnd"/>
            <w:r w:rsidRPr="00390EA6">
              <w:rPr>
                <w:i/>
              </w:rPr>
              <w:t xml:space="preserve"> </w:t>
            </w:r>
            <w:proofErr w:type="spellStart"/>
            <w:r w:rsidRPr="00390EA6">
              <w:rPr>
                <w:i/>
              </w:rPr>
              <w:t>and</w:t>
            </w:r>
            <w:proofErr w:type="spellEnd"/>
            <w:r w:rsidRPr="00390EA6">
              <w:rPr>
                <w:i/>
              </w:rPr>
              <w:t xml:space="preserve"> </w:t>
            </w:r>
            <w:proofErr w:type="spellStart"/>
            <w:r w:rsidRPr="00390EA6">
              <w:rPr>
                <w:i/>
              </w:rPr>
              <w:t>application</w:t>
            </w:r>
            <w:proofErr w:type="spellEnd"/>
            <w:r w:rsidRPr="00390EA6">
              <w:rPr>
                <w:i/>
              </w:rPr>
              <w:t xml:space="preserve"> </w:t>
            </w:r>
            <w:proofErr w:type="spellStart"/>
            <w:r w:rsidRPr="00390EA6">
              <w:rPr>
                <w:i/>
              </w:rPr>
              <w:t>ability</w:t>
            </w:r>
            <w:proofErr w:type="spellEnd"/>
          </w:p>
        </w:tc>
        <w:tc>
          <w:tcPr>
            <w:tcW w:w="360" w:type="dxa"/>
          </w:tcPr>
          <w:p w14:paraId="3BFB8D09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3C5E6750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0CAE4820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1511A1DC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607B2B2B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390EA6" w:rsidRPr="002F68AD" w14:paraId="07DD9951" w14:textId="77777777" w:rsidTr="00384D08"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A1E0EB" w14:textId="77777777" w:rsidR="00390EA6" w:rsidRPr="002F68AD" w:rsidRDefault="00390EA6" w:rsidP="00BA3DEC">
            <w:pPr>
              <w:pStyle w:val="ListeParagraf"/>
              <w:numPr>
                <w:ilvl w:val="0"/>
                <w:numId w:val="6"/>
              </w:numPr>
              <w:jc w:val="both"/>
            </w:pPr>
            <w:r>
              <w:t xml:space="preserve">Etkin rapor hazırlayabilme becerisi / </w:t>
            </w:r>
            <w:proofErr w:type="spellStart"/>
            <w:r>
              <w:t>Ability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write</w:t>
            </w:r>
            <w:proofErr w:type="spellEnd"/>
            <w:r>
              <w:t xml:space="preserve"> </w:t>
            </w:r>
            <w:proofErr w:type="spellStart"/>
            <w:r>
              <w:t>report</w:t>
            </w:r>
            <w:proofErr w:type="spellEnd"/>
            <w:r>
              <w:t xml:space="preserve"> </w:t>
            </w:r>
            <w:proofErr w:type="spellStart"/>
            <w:r>
              <w:t>effectively</w:t>
            </w:r>
            <w:proofErr w:type="spellEnd"/>
            <w:r w:rsidR="005E4A35">
              <w:t xml:space="preserve"> </w:t>
            </w:r>
            <w:r w:rsidR="005E4A35">
              <w:rPr>
                <w:i/>
              </w:rPr>
              <w:t>(P.Ç. 7.</w:t>
            </w:r>
            <w:r w:rsidR="00BA3DEC">
              <w:rPr>
                <w:i/>
              </w:rPr>
              <w:t>3</w:t>
            </w:r>
            <w:r w:rsidR="005E4A35">
              <w:rPr>
                <w:i/>
              </w:rPr>
              <w:t>)</w:t>
            </w:r>
          </w:p>
        </w:tc>
        <w:tc>
          <w:tcPr>
            <w:tcW w:w="360" w:type="dxa"/>
          </w:tcPr>
          <w:p w14:paraId="7E3E4D3E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3726345E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4FB3C2E7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3E490012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11947873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390EA6" w:rsidRPr="002F68AD" w14:paraId="1E8EC153" w14:textId="77777777" w:rsidTr="00384D08"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4F5B1E" w14:textId="77777777" w:rsidR="00390EA6" w:rsidRDefault="00390EA6" w:rsidP="00390EA6">
            <w:pPr>
              <w:pStyle w:val="ListeParagraf"/>
              <w:numPr>
                <w:ilvl w:val="0"/>
                <w:numId w:val="6"/>
              </w:numPr>
              <w:jc w:val="both"/>
            </w:pPr>
            <w:r>
              <w:t xml:space="preserve">Stajyer öğrencinin </w:t>
            </w:r>
            <w:r w:rsidRPr="002F68AD">
              <w:t>mezuniyet sonrası kurumunuzda çalışabilme olanağı</w:t>
            </w:r>
          </w:p>
          <w:p w14:paraId="0E676B90" w14:textId="77777777" w:rsidR="00390EA6" w:rsidRDefault="00390EA6" w:rsidP="00390EA6">
            <w:pPr>
              <w:pStyle w:val="ListeParagraf"/>
              <w:ind w:left="366"/>
              <w:jc w:val="both"/>
            </w:pPr>
            <w:proofErr w:type="spellStart"/>
            <w:r w:rsidRPr="00856A51">
              <w:rPr>
                <w:i/>
              </w:rPr>
              <w:t>Opportunity</w:t>
            </w:r>
            <w:proofErr w:type="spellEnd"/>
            <w:r w:rsidRPr="00856A51">
              <w:rPr>
                <w:i/>
              </w:rPr>
              <w:t xml:space="preserve"> of </w:t>
            </w:r>
            <w:proofErr w:type="spellStart"/>
            <w:r w:rsidRPr="00856A51">
              <w:rPr>
                <w:i/>
              </w:rPr>
              <w:t>the</w:t>
            </w:r>
            <w:proofErr w:type="spellEnd"/>
            <w:r w:rsidRPr="00856A51">
              <w:rPr>
                <w:i/>
              </w:rPr>
              <w:t xml:space="preserve"> </w:t>
            </w:r>
            <w:proofErr w:type="spellStart"/>
            <w:r w:rsidRPr="00856A51">
              <w:rPr>
                <w:i/>
              </w:rPr>
              <w:t>student</w:t>
            </w:r>
            <w:proofErr w:type="spellEnd"/>
            <w:r w:rsidRPr="00856A51">
              <w:rPr>
                <w:i/>
              </w:rPr>
              <w:t xml:space="preserve"> </w:t>
            </w:r>
            <w:proofErr w:type="spellStart"/>
            <w:r w:rsidRPr="00856A51">
              <w:rPr>
                <w:i/>
              </w:rPr>
              <w:t>to</w:t>
            </w:r>
            <w:proofErr w:type="spellEnd"/>
            <w:r w:rsidRPr="00856A51">
              <w:rPr>
                <w:i/>
              </w:rPr>
              <w:t xml:space="preserve"> </w:t>
            </w:r>
            <w:proofErr w:type="spellStart"/>
            <w:r w:rsidRPr="00856A51">
              <w:rPr>
                <w:i/>
              </w:rPr>
              <w:t>work</w:t>
            </w:r>
            <w:proofErr w:type="spellEnd"/>
            <w:r w:rsidRPr="00856A51">
              <w:rPr>
                <w:i/>
              </w:rPr>
              <w:t xml:space="preserve"> at </w:t>
            </w:r>
            <w:proofErr w:type="spellStart"/>
            <w:r w:rsidRPr="00856A51">
              <w:rPr>
                <w:i/>
              </w:rPr>
              <w:t>your</w:t>
            </w:r>
            <w:proofErr w:type="spellEnd"/>
            <w:r w:rsidRPr="00856A51">
              <w:rPr>
                <w:i/>
              </w:rPr>
              <w:t xml:space="preserve"> </w:t>
            </w:r>
            <w:proofErr w:type="spellStart"/>
            <w:r w:rsidRPr="00856A51">
              <w:rPr>
                <w:i/>
              </w:rPr>
              <w:t>company</w:t>
            </w:r>
            <w:proofErr w:type="spellEnd"/>
            <w:r w:rsidRPr="00856A51">
              <w:rPr>
                <w:i/>
              </w:rPr>
              <w:t xml:space="preserve"> </w:t>
            </w:r>
            <w:proofErr w:type="spellStart"/>
            <w:r w:rsidRPr="00856A51">
              <w:rPr>
                <w:i/>
              </w:rPr>
              <w:t>after</w:t>
            </w:r>
            <w:proofErr w:type="spellEnd"/>
            <w:r w:rsidRPr="00856A51">
              <w:rPr>
                <w:i/>
              </w:rPr>
              <w:t xml:space="preserve"> </w:t>
            </w:r>
            <w:proofErr w:type="spellStart"/>
            <w:r w:rsidRPr="00856A51">
              <w:rPr>
                <w:i/>
              </w:rPr>
              <w:t>graduation</w:t>
            </w:r>
            <w:proofErr w:type="spellEnd"/>
          </w:p>
        </w:tc>
        <w:tc>
          <w:tcPr>
            <w:tcW w:w="360" w:type="dxa"/>
          </w:tcPr>
          <w:p w14:paraId="309628BD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0BA5A1B2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6C38E4A1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5DA7F2D1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" w:type="dxa"/>
          </w:tcPr>
          <w:p w14:paraId="0F1B1F5C" w14:textId="77777777" w:rsidR="00390EA6" w:rsidRPr="002F68AD" w:rsidRDefault="00390EA6" w:rsidP="00390EA6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659B49C4" w14:textId="77777777" w:rsidR="00084FC1" w:rsidRPr="002F68AD" w:rsidRDefault="00084FC1" w:rsidP="00084FC1">
      <w:pPr>
        <w:jc w:val="both"/>
        <w:rPr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395"/>
        <w:gridCol w:w="3690"/>
      </w:tblGrid>
      <w:tr w:rsidR="00084FC1" w14:paraId="7FC47F7B" w14:textId="77777777" w:rsidTr="00390EA6">
        <w:trPr>
          <w:trHeight w:val="962"/>
        </w:trPr>
        <w:tc>
          <w:tcPr>
            <w:tcW w:w="9085" w:type="dxa"/>
            <w:gridSpan w:val="2"/>
          </w:tcPr>
          <w:p w14:paraId="1169E263" w14:textId="77777777" w:rsidR="00084FC1" w:rsidRDefault="00084FC1" w:rsidP="00084FC1">
            <w:pPr>
              <w:jc w:val="both"/>
              <w:rPr>
                <w:b/>
                <w:szCs w:val="24"/>
              </w:rPr>
            </w:pPr>
            <w:r w:rsidRPr="00902DE7">
              <w:rPr>
                <w:b/>
                <w:szCs w:val="24"/>
              </w:rPr>
              <w:t>EK AÇIKLAMALAR</w:t>
            </w:r>
            <w:r w:rsidR="00856A51">
              <w:rPr>
                <w:b/>
                <w:szCs w:val="24"/>
              </w:rPr>
              <w:t xml:space="preserve"> / </w:t>
            </w:r>
            <w:proofErr w:type="spellStart"/>
            <w:r w:rsidR="00856A51" w:rsidRPr="00856A51">
              <w:rPr>
                <w:i/>
                <w:szCs w:val="24"/>
              </w:rPr>
              <w:t>Additional</w:t>
            </w:r>
            <w:proofErr w:type="spellEnd"/>
            <w:r w:rsidR="00856A51" w:rsidRPr="00856A51">
              <w:rPr>
                <w:i/>
                <w:szCs w:val="24"/>
              </w:rPr>
              <w:t xml:space="preserve"> </w:t>
            </w:r>
            <w:proofErr w:type="spellStart"/>
            <w:r w:rsidR="00856A51" w:rsidRPr="00856A51">
              <w:rPr>
                <w:i/>
                <w:szCs w:val="24"/>
              </w:rPr>
              <w:t>Comments</w:t>
            </w:r>
            <w:proofErr w:type="spellEnd"/>
          </w:p>
          <w:p w14:paraId="261E9EF2" w14:textId="77777777" w:rsidR="00084FC1" w:rsidRDefault="00084FC1" w:rsidP="00084FC1">
            <w:pPr>
              <w:jc w:val="both"/>
              <w:rPr>
                <w:sz w:val="24"/>
                <w:szCs w:val="24"/>
              </w:rPr>
            </w:pPr>
          </w:p>
        </w:tc>
      </w:tr>
      <w:tr w:rsidR="00084FC1" w14:paraId="440A9AAF" w14:textId="77777777" w:rsidTr="0081100D">
        <w:trPr>
          <w:trHeight w:val="264"/>
        </w:trPr>
        <w:tc>
          <w:tcPr>
            <w:tcW w:w="5395" w:type="dxa"/>
            <w:vAlign w:val="center"/>
          </w:tcPr>
          <w:p w14:paraId="305B7C28" w14:textId="77777777" w:rsidR="00084FC1" w:rsidRPr="00902DE7" w:rsidRDefault="00084FC1" w:rsidP="00377FA5">
            <w:pPr>
              <w:spacing w:beforeLines="30" w:before="72" w:afterLines="30" w:after="72"/>
              <w:jc w:val="center"/>
              <w:rPr>
                <w:b/>
                <w:szCs w:val="24"/>
              </w:rPr>
            </w:pPr>
            <w:r w:rsidRPr="00902DE7">
              <w:rPr>
                <w:b/>
                <w:szCs w:val="24"/>
              </w:rPr>
              <w:t>STAJ YERİ YETKİLİSİ İMZASI</w:t>
            </w:r>
            <w:r w:rsidR="00856A51">
              <w:rPr>
                <w:b/>
                <w:szCs w:val="24"/>
              </w:rPr>
              <w:t xml:space="preserve"> / </w:t>
            </w:r>
            <w:proofErr w:type="spellStart"/>
            <w:r w:rsidR="00856A51" w:rsidRPr="00856A51">
              <w:rPr>
                <w:i/>
                <w:szCs w:val="24"/>
              </w:rPr>
              <w:t>Signature</w:t>
            </w:r>
            <w:proofErr w:type="spellEnd"/>
          </w:p>
        </w:tc>
        <w:tc>
          <w:tcPr>
            <w:tcW w:w="3690" w:type="dxa"/>
            <w:vAlign w:val="center"/>
          </w:tcPr>
          <w:p w14:paraId="40B6E8B7" w14:textId="77777777" w:rsidR="00084FC1" w:rsidRPr="00902DE7" w:rsidRDefault="00084FC1" w:rsidP="00377FA5">
            <w:pPr>
              <w:spacing w:beforeLines="30" w:before="72" w:afterLines="30" w:after="72"/>
              <w:jc w:val="center"/>
              <w:rPr>
                <w:b/>
                <w:szCs w:val="24"/>
              </w:rPr>
            </w:pPr>
            <w:r w:rsidRPr="00902DE7">
              <w:rPr>
                <w:b/>
                <w:szCs w:val="24"/>
              </w:rPr>
              <w:t>MÜHÜR</w:t>
            </w:r>
            <w:r w:rsidR="00856A51">
              <w:rPr>
                <w:b/>
                <w:szCs w:val="24"/>
              </w:rPr>
              <w:t xml:space="preserve"> /</w:t>
            </w:r>
            <w:r w:rsidR="00856A51" w:rsidRPr="00856A51">
              <w:rPr>
                <w:i/>
                <w:szCs w:val="24"/>
              </w:rPr>
              <w:t xml:space="preserve"> </w:t>
            </w:r>
            <w:proofErr w:type="spellStart"/>
            <w:r w:rsidR="00856A51" w:rsidRPr="00856A51">
              <w:rPr>
                <w:i/>
                <w:szCs w:val="24"/>
              </w:rPr>
              <w:t>Stamp</w:t>
            </w:r>
            <w:proofErr w:type="spellEnd"/>
          </w:p>
        </w:tc>
      </w:tr>
      <w:tr w:rsidR="00084FC1" w14:paraId="2F57C4A9" w14:textId="77777777" w:rsidTr="00390EA6">
        <w:trPr>
          <w:trHeight w:val="687"/>
        </w:trPr>
        <w:tc>
          <w:tcPr>
            <w:tcW w:w="5395" w:type="dxa"/>
          </w:tcPr>
          <w:p w14:paraId="65DCFC1F" w14:textId="77777777" w:rsidR="00084FC1" w:rsidRDefault="00084FC1" w:rsidP="00084FC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69C11537" w14:textId="77777777" w:rsidR="00084FC1" w:rsidRDefault="00084FC1" w:rsidP="00084FC1">
            <w:pPr>
              <w:jc w:val="both"/>
              <w:rPr>
                <w:sz w:val="24"/>
                <w:szCs w:val="24"/>
              </w:rPr>
            </w:pPr>
          </w:p>
        </w:tc>
      </w:tr>
    </w:tbl>
    <w:p w14:paraId="55204D87" w14:textId="77777777" w:rsidR="00902DE7" w:rsidRPr="00574096" w:rsidRDefault="00902DE7" w:rsidP="00481622">
      <w:pPr>
        <w:ind w:hanging="142"/>
        <w:rPr>
          <w:i/>
          <w:szCs w:val="24"/>
        </w:rPr>
      </w:pPr>
      <w:r w:rsidRPr="00574096">
        <w:rPr>
          <w:i/>
          <w:szCs w:val="24"/>
        </w:rPr>
        <w:t xml:space="preserve">Lütfen bu belgeyi </w:t>
      </w:r>
      <w:r w:rsidRPr="00C64D2A">
        <w:rPr>
          <w:b/>
          <w:i/>
          <w:szCs w:val="24"/>
          <w:u w:val="single"/>
        </w:rPr>
        <w:t xml:space="preserve">ağzı kapalı ve imzalı </w:t>
      </w:r>
      <w:r w:rsidR="00C64D2A" w:rsidRPr="00C64D2A">
        <w:rPr>
          <w:b/>
          <w:i/>
          <w:szCs w:val="24"/>
          <w:u w:val="single"/>
        </w:rPr>
        <w:t>zarf içinde</w:t>
      </w:r>
      <w:r w:rsidRPr="00574096">
        <w:rPr>
          <w:i/>
          <w:szCs w:val="24"/>
        </w:rPr>
        <w:t xml:space="preserve"> </w:t>
      </w:r>
      <w:r w:rsidR="005535F5">
        <w:rPr>
          <w:i/>
          <w:szCs w:val="24"/>
        </w:rPr>
        <w:t>öğrenciye teslim ediniz</w:t>
      </w:r>
      <w:r w:rsidRPr="00574096">
        <w:rPr>
          <w:i/>
          <w:szCs w:val="24"/>
        </w:rPr>
        <w:t>. İlginizden dolayı teşekkür ederiz.</w:t>
      </w:r>
    </w:p>
    <w:sectPr w:rsidR="00902DE7" w:rsidRPr="00574096" w:rsidSect="00866B1D">
      <w:headerReference w:type="default" r:id="rId8"/>
      <w:footerReference w:type="default" r:id="rId9"/>
      <w:pgSz w:w="11907" w:h="16840" w:code="9"/>
      <w:pgMar w:top="1418" w:right="1377" w:bottom="851" w:left="1418" w:header="426" w:footer="17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564FA" w14:textId="77777777" w:rsidR="00866B1D" w:rsidRDefault="00866B1D">
      <w:r>
        <w:separator/>
      </w:r>
    </w:p>
  </w:endnote>
  <w:endnote w:type="continuationSeparator" w:id="0">
    <w:p w14:paraId="2FCDF40B" w14:textId="77777777" w:rsidR="00866B1D" w:rsidRDefault="00866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81E86" w14:textId="77777777" w:rsidR="000D23ED" w:rsidRPr="00F96054" w:rsidRDefault="000D23ED" w:rsidP="000D23ED">
    <w:pPr>
      <w:spacing w:line="276" w:lineRule="auto"/>
      <w:ind w:hanging="180"/>
    </w:pPr>
    <w:r w:rsidRPr="00F96054">
      <w:t xml:space="preserve">Yıldız Teknik Üniversitesi, Davutpaşa Kampüsü, Kimya-Metalurji Fakültesi, </w:t>
    </w:r>
  </w:p>
  <w:p w14:paraId="55E7BF2A" w14:textId="77777777" w:rsidR="002244DD" w:rsidRDefault="000D23ED" w:rsidP="000D23ED">
    <w:pPr>
      <w:tabs>
        <w:tab w:val="right" w:pos="8788"/>
      </w:tabs>
      <w:spacing w:before="20" w:after="20"/>
      <w:ind w:hanging="270"/>
      <w:rPr>
        <w:b/>
        <w:color w:val="000000"/>
        <w:shd w:val="clear" w:color="auto" w:fill="FFFFFF"/>
      </w:rPr>
    </w:pPr>
    <w:r>
      <w:t xml:space="preserve"> </w:t>
    </w:r>
    <w:r w:rsidRPr="00F96054">
      <w:t>Metalurji ve Malzeme Mühendisliği Bölümü, 34210 Esenler/İSTANBUL</w:t>
    </w:r>
    <w:r w:rsidR="00481622">
      <w:tab/>
    </w:r>
    <w:r>
      <w:t xml:space="preserve"> </w:t>
    </w:r>
    <w:r w:rsidR="00481622">
      <w:rPr>
        <w:b/>
      </w:rPr>
      <w:t>web</w:t>
    </w:r>
    <w:r w:rsidR="002244DD" w:rsidRPr="00CA311C">
      <w:rPr>
        <w:b/>
      </w:rPr>
      <w:t>:</w:t>
    </w:r>
    <w:r w:rsidR="002244DD">
      <w:t xml:space="preserve"> </w:t>
    </w:r>
    <w:hyperlink r:id="rId1" w:history="1">
      <w:r w:rsidR="00734E00" w:rsidRPr="00F404A6">
        <w:rPr>
          <w:rStyle w:val="Kpr"/>
          <w:b/>
          <w:shd w:val="clear" w:color="auto" w:fill="FFFFFF"/>
        </w:rPr>
        <w:t>www.met.yildiz.edu.tr</w:t>
      </w:r>
    </w:hyperlink>
  </w:p>
  <w:p w14:paraId="369D88D9" w14:textId="77777777" w:rsidR="00734E00" w:rsidRPr="00734E00" w:rsidRDefault="00734E00" w:rsidP="000D23ED">
    <w:pPr>
      <w:tabs>
        <w:tab w:val="right" w:pos="8788"/>
      </w:tabs>
      <w:spacing w:before="20" w:after="20"/>
      <w:ind w:hanging="270"/>
    </w:pPr>
    <w:r w:rsidRPr="00734E00">
      <w:rPr>
        <w:color w:val="000000"/>
        <w:shd w:val="clear" w:color="auto" w:fill="FFFFFF"/>
      </w:rPr>
      <w:t>Doküman No: FR-099</w:t>
    </w:r>
    <w:r w:rsidR="00B12074">
      <w:rPr>
        <w:color w:val="000000"/>
        <w:shd w:val="clear" w:color="auto" w:fill="FFFFFF"/>
      </w:rPr>
      <w:t>7</w:t>
    </w:r>
    <w:r w:rsidRPr="00734E00">
      <w:rPr>
        <w:color w:val="000000"/>
        <w:shd w:val="clear" w:color="auto" w:fill="FFFFFF"/>
      </w:rPr>
      <w:t xml:space="preserve">; Revizyon Tarihi: </w:t>
    </w:r>
    <w:r w:rsidR="00BA3DEC">
      <w:rPr>
        <w:color w:val="000000"/>
        <w:shd w:val="clear" w:color="auto" w:fill="FFFFFF"/>
      </w:rPr>
      <w:t>20.02.2024</w:t>
    </w:r>
    <w:r w:rsidRPr="00734E00">
      <w:rPr>
        <w:color w:val="000000"/>
        <w:shd w:val="clear" w:color="auto" w:fill="FFFFFF"/>
      </w:rPr>
      <w:t>; Revizyon No: 0</w:t>
    </w:r>
    <w:r w:rsidR="00BA3DEC">
      <w:rPr>
        <w:color w:val="000000"/>
        <w:shd w:val="clear" w:color="auto" w:fill="FFFFFF"/>
      </w:rPr>
      <w:t>3</w:t>
    </w:r>
  </w:p>
  <w:p w14:paraId="5497B776" w14:textId="77777777" w:rsidR="00481622" w:rsidRPr="00481622" w:rsidRDefault="00481622" w:rsidP="00481622">
    <w:pPr>
      <w:pStyle w:val="AltBilgi"/>
      <w:ind w:hanging="142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36071" w14:textId="77777777" w:rsidR="00866B1D" w:rsidRDefault="00866B1D">
      <w:r>
        <w:separator/>
      </w:r>
    </w:p>
  </w:footnote>
  <w:footnote w:type="continuationSeparator" w:id="0">
    <w:p w14:paraId="3474C845" w14:textId="77777777" w:rsidR="00866B1D" w:rsidRDefault="00866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872"/>
      <w:gridCol w:w="318"/>
      <w:gridCol w:w="5161"/>
      <w:gridCol w:w="1215"/>
    </w:tblGrid>
    <w:tr w:rsidR="00A540C6" w14:paraId="5615F133" w14:textId="77777777" w:rsidTr="000D23ED">
      <w:tc>
        <w:tcPr>
          <w:tcW w:w="1872" w:type="dxa"/>
        </w:tcPr>
        <w:p w14:paraId="2234AC85" w14:textId="77777777" w:rsidR="00A540C6" w:rsidRDefault="00A540C6" w:rsidP="00481622">
          <w:pPr>
            <w:ind w:left="-250" w:firstLine="250"/>
            <w:jc w:val="center"/>
          </w:pPr>
        </w:p>
      </w:tc>
      <w:tc>
        <w:tcPr>
          <w:tcW w:w="318" w:type="dxa"/>
        </w:tcPr>
        <w:p w14:paraId="59CB2236" w14:textId="77777777" w:rsidR="00A540C6" w:rsidRDefault="00A540C6" w:rsidP="00A540C6">
          <w:pPr>
            <w:jc w:val="center"/>
          </w:pPr>
        </w:p>
      </w:tc>
      <w:tc>
        <w:tcPr>
          <w:tcW w:w="5161" w:type="dxa"/>
        </w:tcPr>
        <w:p w14:paraId="60EC5EC9" w14:textId="77777777" w:rsidR="00A540C6" w:rsidRDefault="00A540C6" w:rsidP="00481622">
          <w:pPr>
            <w:jc w:val="center"/>
            <w:rPr>
              <w:b/>
              <w:sz w:val="32"/>
              <w:szCs w:val="32"/>
            </w:rPr>
          </w:pPr>
          <w:r w:rsidRPr="007F322C">
            <w:rPr>
              <w:b/>
              <w:sz w:val="32"/>
              <w:szCs w:val="32"/>
            </w:rPr>
            <w:t>STAJ DEĞERLENDİRME</w:t>
          </w:r>
          <w:r w:rsidR="00390EA6">
            <w:rPr>
              <w:b/>
              <w:sz w:val="32"/>
              <w:szCs w:val="32"/>
            </w:rPr>
            <w:t xml:space="preserve"> B</w:t>
          </w:r>
          <w:r w:rsidRPr="007F322C">
            <w:rPr>
              <w:b/>
              <w:sz w:val="32"/>
              <w:szCs w:val="32"/>
            </w:rPr>
            <w:t>ELGESİ</w:t>
          </w:r>
          <w:r>
            <w:rPr>
              <w:b/>
              <w:sz w:val="32"/>
              <w:szCs w:val="32"/>
            </w:rPr>
            <w:t>/ANKETİ</w:t>
          </w:r>
        </w:p>
        <w:p w14:paraId="66FD37CF" w14:textId="77777777" w:rsidR="0028570F" w:rsidRPr="0028570F" w:rsidRDefault="0028570F" w:rsidP="00481622">
          <w:pPr>
            <w:jc w:val="center"/>
            <w:rPr>
              <w:i/>
              <w:sz w:val="32"/>
              <w:szCs w:val="32"/>
            </w:rPr>
          </w:pPr>
          <w:proofErr w:type="spellStart"/>
          <w:r w:rsidRPr="0028570F">
            <w:rPr>
              <w:i/>
              <w:sz w:val="32"/>
              <w:szCs w:val="32"/>
            </w:rPr>
            <w:t>Internship</w:t>
          </w:r>
          <w:proofErr w:type="spellEnd"/>
          <w:r w:rsidRPr="0028570F">
            <w:rPr>
              <w:i/>
              <w:sz w:val="32"/>
              <w:szCs w:val="32"/>
            </w:rPr>
            <w:t xml:space="preserve"> Evaluation Form</w:t>
          </w:r>
        </w:p>
      </w:tc>
      <w:tc>
        <w:tcPr>
          <w:tcW w:w="1215" w:type="dxa"/>
        </w:tcPr>
        <w:p w14:paraId="1B52E488" w14:textId="77777777" w:rsidR="00A540C6" w:rsidRPr="007F322C" w:rsidRDefault="00A540C6" w:rsidP="00A540C6">
          <w:pPr>
            <w:jc w:val="center"/>
            <w:rPr>
              <w:b/>
              <w:sz w:val="32"/>
              <w:szCs w:val="32"/>
            </w:rPr>
          </w:pPr>
        </w:p>
      </w:tc>
    </w:tr>
  </w:tbl>
  <w:p w14:paraId="22D3096C" w14:textId="77777777" w:rsidR="002244DD" w:rsidRDefault="00917FF4">
    <w:pPr>
      <w:pStyle w:val="stBilgi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29AE3CC" wp14:editId="4B21ED4A">
          <wp:simplePos x="0" y="0"/>
          <wp:positionH relativeFrom="column">
            <wp:posOffset>-595630</wp:posOffset>
          </wp:positionH>
          <wp:positionV relativeFrom="paragraph">
            <wp:posOffset>-778510</wp:posOffset>
          </wp:positionV>
          <wp:extent cx="784860" cy="712188"/>
          <wp:effectExtent l="0" t="0" r="0" b="0"/>
          <wp:wrapNone/>
          <wp:docPr id="8" name="Picture 8" descr="logobw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bw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860" cy="7121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E836689"/>
    <w:multiLevelType w:val="hybridMultilevel"/>
    <w:tmpl w:val="9656FD26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255762"/>
    <w:multiLevelType w:val="hybridMultilevel"/>
    <w:tmpl w:val="26AAB6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63905"/>
    <w:multiLevelType w:val="hybridMultilevel"/>
    <w:tmpl w:val="F2262BE4"/>
    <w:lvl w:ilvl="0" w:tplc="A87E567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35B3306"/>
    <w:multiLevelType w:val="hybridMultilevel"/>
    <w:tmpl w:val="A680F42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7B10E8"/>
    <w:multiLevelType w:val="hybridMultilevel"/>
    <w:tmpl w:val="9140AD70"/>
    <w:lvl w:ilvl="0" w:tplc="3D84398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05"/>
        </w:tabs>
        <w:ind w:left="10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25"/>
        </w:tabs>
        <w:ind w:left="17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</w:abstractNum>
  <w:abstractNum w:abstractNumId="6" w15:restartNumberingAfterBreak="0">
    <w:nsid w:val="7CD003E3"/>
    <w:multiLevelType w:val="hybridMultilevel"/>
    <w:tmpl w:val="16C0137A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421197">
    <w:abstractNumId w:val="0"/>
    <w:lvlOverride w:ilvl="0">
      <w:lvl w:ilvl="0">
        <w:start w:val="1"/>
        <w:numFmt w:val="bullet"/>
        <w:lvlText w:val="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776678233">
    <w:abstractNumId w:val="5"/>
  </w:num>
  <w:num w:numId="3" w16cid:durableId="1171070632">
    <w:abstractNumId w:val="3"/>
  </w:num>
  <w:num w:numId="4" w16cid:durableId="926771032">
    <w:abstractNumId w:val="4"/>
  </w:num>
  <w:num w:numId="5" w16cid:durableId="55249332">
    <w:abstractNumId w:val="2"/>
  </w:num>
  <w:num w:numId="6" w16cid:durableId="210267620">
    <w:abstractNumId w:val="6"/>
  </w:num>
  <w:num w:numId="7" w16cid:durableId="18938823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IxNTY0ALKNjZV0lIJTi4sz8/NACgxrAQ3lYqgsAAAA"/>
  </w:docVars>
  <w:rsids>
    <w:rsidRoot w:val="007C55B8"/>
    <w:rsid w:val="00004192"/>
    <w:rsid w:val="000205B4"/>
    <w:rsid w:val="00031CBC"/>
    <w:rsid w:val="00037C36"/>
    <w:rsid w:val="0004455B"/>
    <w:rsid w:val="00060221"/>
    <w:rsid w:val="00062342"/>
    <w:rsid w:val="0006355F"/>
    <w:rsid w:val="00067038"/>
    <w:rsid w:val="0007649E"/>
    <w:rsid w:val="00080975"/>
    <w:rsid w:val="00084FC1"/>
    <w:rsid w:val="000A019C"/>
    <w:rsid w:val="000A1FF7"/>
    <w:rsid w:val="000A722B"/>
    <w:rsid w:val="000B6EB2"/>
    <w:rsid w:val="000C628E"/>
    <w:rsid w:val="000D23ED"/>
    <w:rsid w:val="000D770A"/>
    <w:rsid w:val="000E52DB"/>
    <w:rsid w:val="000F68DE"/>
    <w:rsid w:val="000F7382"/>
    <w:rsid w:val="00107E09"/>
    <w:rsid w:val="00111CE4"/>
    <w:rsid w:val="00113063"/>
    <w:rsid w:val="00123463"/>
    <w:rsid w:val="001345FA"/>
    <w:rsid w:val="0014048A"/>
    <w:rsid w:val="00144817"/>
    <w:rsid w:val="00147EA1"/>
    <w:rsid w:val="00151166"/>
    <w:rsid w:val="00153D25"/>
    <w:rsid w:val="00161AC4"/>
    <w:rsid w:val="00161B34"/>
    <w:rsid w:val="001733D0"/>
    <w:rsid w:val="001914E9"/>
    <w:rsid w:val="00191C16"/>
    <w:rsid w:val="00195913"/>
    <w:rsid w:val="00197862"/>
    <w:rsid w:val="001A3ABA"/>
    <w:rsid w:val="001D0685"/>
    <w:rsid w:val="001D10B2"/>
    <w:rsid w:val="001D7B83"/>
    <w:rsid w:val="001F3FF2"/>
    <w:rsid w:val="002022DC"/>
    <w:rsid w:val="0021449D"/>
    <w:rsid w:val="00224390"/>
    <w:rsid w:val="002244DD"/>
    <w:rsid w:val="00242882"/>
    <w:rsid w:val="00250781"/>
    <w:rsid w:val="002562D4"/>
    <w:rsid w:val="0026154A"/>
    <w:rsid w:val="00263D03"/>
    <w:rsid w:val="00283663"/>
    <w:rsid w:val="0028570F"/>
    <w:rsid w:val="002B5362"/>
    <w:rsid w:val="002C1CDC"/>
    <w:rsid w:val="002C34F2"/>
    <w:rsid w:val="002D3137"/>
    <w:rsid w:val="002E0515"/>
    <w:rsid w:val="002E0593"/>
    <w:rsid w:val="002E0FAE"/>
    <w:rsid w:val="002F089E"/>
    <w:rsid w:val="002F68AD"/>
    <w:rsid w:val="00306080"/>
    <w:rsid w:val="00320EEA"/>
    <w:rsid w:val="00323141"/>
    <w:rsid w:val="00334488"/>
    <w:rsid w:val="003636F0"/>
    <w:rsid w:val="003648C9"/>
    <w:rsid w:val="00365CFF"/>
    <w:rsid w:val="003678C7"/>
    <w:rsid w:val="00374334"/>
    <w:rsid w:val="00377A36"/>
    <w:rsid w:val="00377FA5"/>
    <w:rsid w:val="00384D08"/>
    <w:rsid w:val="0038761D"/>
    <w:rsid w:val="00390EA6"/>
    <w:rsid w:val="00395724"/>
    <w:rsid w:val="003961B1"/>
    <w:rsid w:val="003973DA"/>
    <w:rsid w:val="003A137D"/>
    <w:rsid w:val="003B34FA"/>
    <w:rsid w:val="003B675E"/>
    <w:rsid w:val="003C04FB"/>
    <w:rsid w:val="003C2E8E"/>
    <w:rsid w:val="003C46EF"/>
    <w:rsid w:val="003E5405"/>
    <w:rsid w:val="00414417"/>
    <w:rsid w:val="00414B86"/>
    <w:rsid w:val="00414ECD"/>
    <w:rsid w:val="004224DB"/>
    <w:rsid w:val="00436FF1"/>
    <w:rsid w:val="00442A13"/>
    <w:rsid w:val="00466FC7"/>
    <w:rsid w:val="00481622"/>
    <w:rsid w:val="004A0140"/>
    <w:rsid w:val="004B4907"/>
    <w:rsid w:val="004E2424"/>
    <w:rsid w:val="004E3F5A"/>
    <w:rsid w:val="004E5D44"/>
    <w:rsid w:val="004F7CB5"/>
    <w:rsid w:val="00502755"/>
    <w:rsid w:val="005211F1"/>
    <w:rsid w:val="005219C1"/>
    <w:rsid w:val="00524DA4"/>
    <w:rsid w:val="00531A09"/>
    <w:rsid w:val="005354E6"/>
    <w:rsid w:val="00552364"/>
    <w:rsid w:val="005535F5"/>
    <w:rsid w:val="0056369D"/>
    <w:rsid w:val="00574096"/>
    <w:rsid w:val="00581E61"/>
    <w:rsid w:val="00585782"/>
    <w:rsid w:val="00596AE9"/>
    <w:rsid w:val="005B56AF"/>
    <w:rsid w:val="005D5279"/>
    <w:rsid w:val="005E4A35"/>
    <w:rsid w:val="00603696"/>
    <w:rsid w:val="006072E8"/>
    <w:rsid w:val="006307B6"/>
    <w:rsid w:val="00633D15"/>
    <w:rsid w:val="00651A25"/>
    <w:rsid w:val="006551D9"/>
    <w:rsid w:val="00670DC5"/>
    <w:rsid w:val="00672B4E"/>
    <w:rsid w:val="006946AE"/>
    <w:rsid w:val="00694F86"/>
    <w:rsid w:val="006B0C44"/>
    <w:rsid w:val="006B26AC"/>
    <w:rsid w:val="006B6D0A"/>
    <w:rsid w:val="006C19DC"/>
    <w:rsid w:val="006F5700"/>
    <w:rsid w:val="006F6F8B"/>
    <w:rsid w:val="00713D1F"/>
    <w:rsid w:val="00722931"/>
    <w:rsid w:val="00726B61"/>
    <w:rsid w:val="00734E00"/>
    <w:rsid w:val="0075225F"/>
    <w:rsid w:val="00770E3D"/>
    <w:rsid w:val="0078219E"/>
    <w:rsid w:val="0078525B"/>
    <w:rsid w:val="007865DC"/>
    <w:rsid w:val="00787F68"/>
    <w:rsid w:val="00790ABB"/>
    <w:rsid w:val="007B46DE"/>
    <w:rsid w:val="007C55B8"/>
    <w:rsid w:val="007E0719"/>
    <w:rsid w:val="007E15AC"/>
    <w:rsid w:val="0081100D"/>
    <w:rsid w:val="00816C58"/>
    <w:rsid w:val="00820A16"/>
    <w:rsid w:val="008315F2"/>
    <w:rsid w:val="00840FB7"/>
    <w:rsid w:val="00856A51"/>
    <w:rsid w:val="00866B1D"/>
    <w:rsid w:val="0087502A"/>
    <w:rsid w:val="008827D4"/>
    <w:rsid w:val="008A40ED"/>
    <w:rsid w:val="008B6FB8"/>
    <w:rsid w:val="008D68D8"/>
    <w:rsid w:val="008E2168"/>
    <w:rsid w:val="008E4499"/>
    <w:rsid w:val="008F2BA2"/>
    <w:rsid w:val="008F2D96"/>
    <w:rsid w:val="008F50A2"/>
    <w:rsid w:val="008F6BE6"/>
    <w:rsid w:val="00902DE7"/>
    <w:rsid w:val="00913CA1"/>
    <w:rsid w:val="00917FF4"/>
    <w:rsid w:val="0092249E"/>
    <w:rsid w:val="0092350F"/>
    <w:rsid w:val="00930F13"/>
    <w:rsid w:val="00943437"/>
    <w:rsid w:val="00950A77"/>
    <w:rsid w:val="00951564"/>
    <w:rsid w:val="00955E61"/>
    <w:rsid w:val="009603E9"/>
    <w:rsid w:val="00970F76"/>
    <w:rsid w:val="009729FB"/>
    <w:rsid w:val="0097547B"/>
    <w:rsid w:val="00985EC4"/>
    <w:rsid w:val="009B24FC"/>
    <w:rsid w:val="009D48C1"/>
    <w:rsid w:val="009E2AF3"/>
    <w:rsid w:val="009F0DC0"/>
    <w:rsid w:val="00A04B94"/>
    <w:rsid w:val="00A25F43"/>
    <w:rsid w:val="00A30842"/>
    <w:rsid w:val="00A478CD"/>
    <w:rsid w:val="00A540C6"/>
    <w:rsid w:val="00A542CA"/>
    <w:rsid w:val="00A856B5"/>
    <w:rsid w:val="00A939CA"/>
    <w:rsid w:val="00A9402A"/>
    <w:rsid w:val="00AA1345"/>
    <w:rsid w:val="00AD5EDD"/>
    <w:rsid w:val="00B0017F"/>
    <w:rsid w:val="00B02A5A"/>
    <w:rsid w:val="00B06B55"/>
    <w:rsid w:val="00B12074"/>
    <w:rsid w:val="00B15F19"/>
    <w:rsid w:val="00B236B5"/>
    <w:rsid w:val="00B3056A"/>
    <w:rsid w:val="00B317A7"/>
    <w:rsid w:val="00B3289D"/>
    <w:rsid w:val="00B551E4"/>
    <w:rsid w:val="00B66DC0"/>
    <w:rsid w:val="00B71CBF"/>
    <w:rsid w:val="00B82A9F"/>
    <w:rsid w:val="00B84983"/>
    <w:rsid w:val="00BA0285"/>
    <w:rsid w:val="00BA3DEC"/>
    <w:rsid w:val="00BA7128"/>
    <w:rsid w:val="00BB008E"/>
    <w:rsid w:val="00BB2647"/>
    <w:rsid w:val="00BC7EA3"/>
    <w:rsid w:val="00BD03CF"/>
    <w:rsid w:val="00BD75AD"/>
    <w:rsid w:val="00BE056C"/>
    <w:rsid w:val="00BE7E13"/>
    <w:rsid w:val="00C011B8"/>
    <w:rsid w:val="00C05CD1"/>
    <w:rsid w:val="00C33063"/>
    <w:rsid w:val="00C36692"/>
    <w:rsid w:val="00C3721F"/>
    <w:rsid w:val="00C45611"/>
    <w:rsid w:val="00C461C7"/>
    <w:rsid w:val="00C629A8"/>
    <w:rsid w:val="00C64D2A"/>
    <w:rsid w:val="00C774F0"/>
    <w:rsid w:val="00C8610A"/>
    <w:rsid w:val="00C9307F"/>
    <w:rsid w:val="00CA7C49"/>
    <w:rsid w:val="00CB118D"/>
    <w:rsid w:val="00CB22D5"/>
    <w:rsid w:val="00CB2E3B"/>
    <w:rsid w:val="00CC37AC"/>
    <w:rsid w:val="00CD19D0"/>
    <w:rsid w:val="00CD6177"/>
    <w:rsid w:val="00CE12E3"/>
    <w:rsid w:val="00CE341F"/>
    <w:rsid w:val="00CF0D54"/>
    <w:rsid w:val="00CF2B90"/>
    <w:rsid w:val="00D02D01"/>
    <w:rsid w:val="00D23D1C"/>
    <w:rsid w:val="00D25024"/>
    <w:rsid w:val="00D3133E"/>
    <w:rsid w:val="00D31652"/>
    <w:rsid w:val="00D377A9"/>
    <w:rsid w:val="00D37B7C"/>
    <w:rsid w:val="00D44AEE"/>
    <w:rsid w:val="00D45996"/>
    <w:rsid w:val="00D45DE8"/>
    <w:rsid w:val="00D46651"/>
    <w:rsid w:val="00D51C56"/>
    <w:rsid w:val="00D53DC8"/>
    <w:rsid w:val="00D55A7A"/>
    <w:rsid w:val="00D75928"/>
    <w:rsid w:val="00D830A0"/>
    <w:rsid w:val="00D835F1"/>
    <w:rsid w:val="00D92868"/>
    <w:rsid w:val="00D94EF3"/>
    <w:rsid w:val="00DA4A4C"/>
    <w:rsid w:val="00DB7439"/>
    <w:rsid w:val="00DC352E"/>
    <w:rsid w:val="00DD4578"/>
    <w:rsid w:val="00DD6329"/>
    <w:rsid w:val="00DE5236"/>
    <w:rsid w:val="00DF2E43"/>
    <w:rsid w:val="00E00B66"/>
    <w:rsid w:val="00E12779"/>
    <w:rsid w:val="00E37B4F"/>
    <w:rsid w:val="00E5635D"/>
    <w:rsid w:val="00E60009"/>
    <w:rsid w:val="00E607F2"/>
    <w:rsid w:val="00E62691"/>
    <w:rsid w:val="00E73DF7"/>
    <w:rsid w:val="00E8104B"/>
    <w:rsid w:val="00E92E5A"/>
    <w:rsid w:val="00E93102"/>
    <w:rsid w:val="00EA68A0"/>
    <w:rsid w:val="00EB22EA"/>
    <w:rsid w:val="00EB6C1B"/>
    <w:rsid w:val="00ED100E"/>
    <w:rsid w:val="00ED2180"/>
    <w:rsid w:val="00ED38BB"/>
    <w:rsid w:val="00ED5998"/>
    <w:rsid w:val="00EE3D63"/>
    <w:rsid w:val="00EE66B7"/>
    <w:rsid w:val="00EF74F5"/>
    <w:rsid w:val="00F349FB"/>
    <w:rsid w:val="00F36B2C"/>
    <w:rsid w:val="00F60DB3"/>
    <w:rsid w:val="00F66D6C"/>
    <w:rsid w:val="00F67A17"/>
    <w:rsid w:val="00F72D32"/>
    <w:rsid w:val="00F81A3B"/>
    <w:rsid w:val="00F97D6D"/>
    <w:rsid w:val="00FD0A8D"/>
    <w:rsid w:val="00FD388F"/>
    <w:rsid w:val="00FE38AE"/>
    <w:rsid w:val="00FF0D15"/>
    <w:rsid w:val="00FF2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3F3994"/>
  <w15:docId w15:val="{D8CB58A7-54E7-439B-8ADD-59BF12940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551E4"/>
  </w:style>
  <w:style w:type="paragraph" w:styleId="Balk1">
    <w:name w:val="heading 1"/>
    <w:basedOn w:val="Normal"/>
    <w:next w:val="Normal"/>
    <w:qFormat/>
    <w:rsid w:val="00B551E4"/>
    <w:pPr>
      <w:keepNext/>
      <w:jc w:val="center"/>
      <w:outlineLvl w:val="0"/>
    </w:pPr>
    <w:rPr>
      <w:b/>
      <w:sz w:val="24"/>
    </w:rPr>
  </w:style>
  <w:style w:type="paragraph" w:styleId="Balk2">
    <w:name w:val="heading 2"/>
    <w:basedOn w:val="Normal"/>
    <w:next w:val="Normal"/>
    <w:qFormat/>
    <w:rsid w:val="00B551E4"/>
    <w:pPr>
      <w:keepNext/>
      <w:jc w:val="center"/>
      <w:outlineLvl w:val="1"/>
    </w:pPr>
    <w:rPr>
      <w:b/>
      <w:color w:val="000080"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rsid w:val="00B551E4"/>
    <w:pPr>
      <w:spacing w:line="360" w:lineRule="auto"/>
      <w:ind w:firstLine="708"/>
      <w:jc w:val="both"/>
    </w:pPr>
    <w:rPr>
      <w:i/>
      <w:sz w:val="26"/>
    </w:rPr>
  </w:style>
  <w:style w:type="paragraph" w:styleId="GvdeMetniGirintisi2">
    <w:name w:val="Body Text Indent 2"/>
    <w:basedOn w:val="Normal"/>
    <w:rsid w:val="00B551E4"/>
    <w:pPr>
      <w:spacing w:line="360" w:lineRule="auto"/>
      <w:ind w:firstLine="708"/>
      <w:jc w:val="both"/>
    </w:pPr>
    <w:rPr>
      <w:b/>
      <w:i/>
      <w:sz w:val="26"/>
    </w:rPr>
  </w:style>
  <w:style w:type="paragraph" w:styleId="ResimYazs">
    <w:name w:val="caption"/>
    <w:basedOn w:val="Normal"/>
    <w:next w:val="Normal"/>
    <w:qFormat/>
    <w:rsid w:val="00943437"/>
    <w:pPr>
      <w:spacing w:before="120" w:after="120"/>
    </w:pPr>
    <w:rPr>
      <w:b/>
    </w:rPr>
  </w:style>
  <w:style w:type="table" w:styleId="TabloKlavuzu">
    <w:name w:val="Table Grid"/>
    <w:basedOn w:val="NormalTablo"/>
    <w:rsid w:val="009434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rsid w:val="00BE7E13"/>
    <w:rPr>
      <w:color w:val="0000FF"/>
      <w:u w:val="single"/>
    </w:rPr>
  </w:style>
  <w:style w:type="paragraph" w:styleId="BalonMetni">
    <w:name w:val="Balloon Text"/>
    <w:basedOn w:val="Normal"/>
    <w:semiHidden/>
    <w:rsid w:val="002E0FAE"/>
    <w:rPr>
      <w:rFonts w:ascii="Tahoma" w:hAnsi="Tahoma" w:cs="Tahoma"/>
      <w:sz w:val="16"/>
      <w:szCs w:val="16"/>
    </w:rPr>
  </w:style>
  <w:style w:type="paragraph" w:styleId="stBilgi">
    <w:name w:val="header"/>
    <w:basedOn w:val="Normal"/>
    <w:rsid w:val="00951564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951564"/>
    <w:pPr>
      <w:tabs>
        <w:tab w:val="center" w:pos="4536"/>
        <w:tab w:val="right" w:pos="9072"/>
      </w:tabs>
    </w:pPr>
  </w:style>
  <w:style w:type="paragraph" w:styleId="DzMetin">
    <w:name w:val="Plain Text"/>
    <w:basedOn w:val="Normal"/>
    <w:link w:val="DzMetinChar"/>
    <w:uiPriority w:val="99"/>
    <w:unhideWhenUsed/>
    <w:rsid w:val="00816C58"/>
    <w:rPr>
      <w:rFonts w:ascii="Georgia" w:eastAsiaTheme="minorEastAsia" w:hAnsi="Georgia" w:cstheme="minorBidi"/>
      <w:szCs w:val="21"/>
      <w:lang w:val="en-US" w:eastAsia="zh-CN"/>
    </w:rPr>
  </w:style>
  <w:style w:type="character" w:customStyle="1" w:styleId="DzMetinChar">
    <w:name w:val="Düz Metin Char"/>
    <w:basedOn w:val="VarsaylanParagrafYazTipi"/>
    <w:link w:val="DzMetin"/>
    <w:uiPriority w:val="99"/>
    <w:rsid w:val="00816C58"/>
    <w:rPr>
      <w:rFonts w:ascii="Georgia" w:eastAsiaTheme="minorEastAsia" w:hAnsi="Georgia" w:cstheme="minorBidi"/>
      <w:szCs w:val="21"/>
      <w:lang w:val="en-US" w:eastAsia="zh-CN"/>
    </w:rPr>
  </w:style>
  <w:style w:type="paragraph" w:styleId="ListeParagraf">
    <w:name w:val="List Paragraph"/>
    <w:basedOn w:val="Normal"/>
    <w:uiPriority w:val="34"/>
    <w:qFormat/>
    <w:rsid w:val="00442A13"/>
    <w:pPr>
      <w:ind w:left="720"/>
      <w:contextualSpacing/>
    </w:pPr>
  </w:style>
  <w:style w:type="character" w:customStyle="1" w:styleId="AltBilgiChar">
    <w:name w:val="Alt Bilgi Char"/>
    <w:link w:val="AltBilgi"/>
    <w:uiPriority w:val="99"/>
    <w:rsid w:val="004816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t.yildiz.edu.t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91D5DD-832F-4316-A6C1-D16F4FCC9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5</Words>
  <Characters>2028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</vt:lpstr>
      <vt:lpstr>T</vt:lpstr>
    </vt:vector>
  </TitlesOfParts>
  <Company>Hewlett-Packard Company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faikahmet</dc:creator>
  <cp:lastModifiedBy>Recep BAŞAK</cp:lastModifiedBy>
  <cp:revision>2</cp:revision>
  <cp:lastPrinted>2014-04-08T11:29:00Z</cp:lastPrinted>
  <dcterms:created xsi:type="dcterms:W3CDTF">2024-03-15T11:43:00Z</dcterms:created>
  <dcterms:modified xsi:type="dcterms:W3CDTF">2024-03-15T11:43:00Z</dcterms:modified>
</cp:coreProperties>
</file>